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50"/>
        <w:gridCol w:w="3060"/>
        <w:gridCol w:w="1772"/>
      </w:tblGrid>
      <w:tr w:rsidR="003C21BD" w:rsidRPr="003C21BD" w14:paraId="6574DE73" w14:textId="420472CB" w:rsidTr="003C21BD">
        <w:tc>
          <w:tcPr>
            <w:tcW w:w="9782" w:type="dxa"/>
            <w:gridSpan w:val="3"/>
            <w:tcBorders>
              <w:top w:val="nil"/>
              <w:left w:val="nil"/>
              <w:bottom w:val="single" w:sz="24" w:space="0" w:color="auto"/>
              <w:right w:val="nil"/>
            </w:tcBorders>
          </w:tcPr>
          <w:p w14:paraId="3FB4B8A7" w14:textId="60EF0108" w:rsidR="003C21BD" w:rsidRPr="003C21BD" w:rsidRDefault="003C21BD" w:rsidP="003C21BD">
            <w:pPr>
              <w:pStyle w:val="Heading1"/>
              <w:tabs>
                <w:tab w:val="left" w:pos="5040"/>
              </w:tabs>
              <w:spacing w:before="0" w:after="120"/>
              <w:rPr>
                <w:rFonts w:ascii="Verdana" w:hAnsi="Verdana"/>
                <w:b w:val="0"/>
                <w:noProof/>
                <w:sz w:val="14"/>
                <w:szCs w:val="18"/>
              </w:rPr>
            </w:pPr>
            <w:r w:rsidRPr="003C21BD">
              <w:rPr>
                <w:rFonts w:ascii="Verdana" w:hAnsi="Verdana"/>
                <w:b w:val="0"/>
                <w:sz w:val="56"/>
                <w:szCs w:val="26"/>
              </w:rPr>
              <w:t>Andrew Weissmann</w:t>
            </w:r>
          </w:p>
        </w:tc>
      </w:tr>
      <w:tr w:rsidR="003C21BD" w:rsidRPr="003C21BD" w14:paraId="215A9A69" w14:textId="77777777" w:rsidTr="003C21BD">
        <w:tc>
          <w:tcPr>
            <w:tcW w:w="4950" w:type="dxa"/>
            <w:tcBorders>
              <w:top w:val="single" w:sz="24" w:space="0" w:color="auto"/>
              <w:left w:val="nil"/>
              <w:bottom w:val="nil"/>
              <w:right w:val="nil"/>
            </w:tcBorders>
          </w:tcPr>
          <w:p w14:paraId="3C53ABF0" w14:textId="77777777" w:rsidR="003C21BD" w:rsidRPr="00463BF1" w:rsidRDefault="003C21BD" w:rsidP="003C21BD">
            <w:pPr>
              <w:pStyle w:val="SenderInfo"/>
              <w:ind w:right="-270"/>
              <w:jc w:val="left"/>
              <w:rPr>
                <w:rFonts w:ascii="Times New Roman" w:hAnsi="Times New Roman"/>
                <w:sz w:val="20"/>
                <w:szCs w:val="18"/>
              </w:rPr>
            </w:pPr>
            <w:r w:rsidRPr="00463BF1">
              <w:rPr>
                <w:rFonts w:ascii="Times New Roman" w:hAnsi="Times New Roman"/>
                <w:sz w:val="20"/>
                <w:szCs w:val="18"/>
              </w:rPr>
              <w:t>1021 E 3rd St, Bloomington, IN 47405</w:t>
            </w:r>
          </w:p>
          <w:p w14:paraId="4542CDCF" w14:textId="77777777" w:rsidR="003C21BD" w:rsidRPr="003C21BD" w:rsidRDefault="003C21BD" w:rsidP="003C21BD">
            <w:pPr>
              <w:pStyle w:val="Heading1"/>
              <w:tabs>
                <w:tab w:val="left" w:pos="5040"/>
              </w:tabs>
              <w:spacing w:before="0" w:after="120"/>
              <w:rPr>
                <w:b w:val="0"/>
                <w:noProof/>
                <w:sz w:val="14"/>
                <w:szCs w:val="18"/>
              </w:rPr>
            </w:pPr>
          </w:p>
        </w:tc>
        <w:tc>
          <w:tcPr>
            <w:tcW w:w="3060" w:type="dxa"/>
            <w:tcBorders>
              <w:top w:val="single" w:sz="24" w:space="0" w:color="auto"/>
              <w:left w:val="nil"/>
              <w:bottom w:val="nil"/>
              <w:right w:val="nil"/>
            </w:tcBorders>
          </w:tcPr>
          <w:p w14:paraId="6DA152B6" w14:textId="77777777" w:rsidR="003C21BD" w:rsidRPr="00463BF1" w:rsidRDefault="003C21BD" w:rsidP="003C21BD">
            <w:pPr>
              <w:pStyle w:val="SenderInfo"/>
              <w:tabs>
                <w:tab w:val="left" w:pos="1440"/>
              </w:tabs>
              <w:ind w:right="-270"/>
              <w:jc w:val="left"/>
              <w:rPr>
                <w:rFonts w:ascii="Times New Roman" w:hAnsi="Times New Roman"/>
                <w:sz w:val="20"/>
                <w:szCs w:val="18"/>
              </w:rPr>
            </w:pPr>
            <w:r w:rsidRPr="00463BF1">
              <w:rPr>
                <w:rFonts w:ascii="Times New Roman" w:hAnsi="Times New Roman"/>
                <w:sz w:val="20"/>
                <w:szCs w:val="18"/>
              </w:rPr>
              <w:t>(812) 584-2316</w:t>
            </w:r>
          </w:p>
          <w:p w14:paraId="2EDE4A8D" w14:textId="77777777" w:rsidR="003C21BD" w:rsidRPr="003C21BD" w:rsidRDefault="003C21BD" w:rsidP="00B96E12">
            <w:pPr>
              <w:pStyle w:val="Heading1"/>
              <w:tabs>
                <w:tab w:val="left" w:pos="5040"/>
              </w:tabs>
              <w:spacing w:before="0" w:after="120"/>
              <w:jc w:val="center"/>
              <w:rPr>
                <w:b w:val="0"/>
                <w:noProof/>
                <w:sz w:val="14"/>
                <w:szCs w:val="18"/>
              </w:rPr>
            </w:pPr>
          </w:p>
        </w:tc>
        <w:tc>
          <w:tcPr>
            <w:tcW w:w="1772" w:type="dxa"/>
            <w:tcBorders>
              <w:top w:val="single" w:sz="24" w:space="0" w:color="auto"/>
              <w:left w:val="nil"/>
              <w:bottom w:val="nil"/>
              <w:right w:val="nil"/>
            </w:tcBorders>
          </w:tcPr>
          <w:p w14:paraId="13F3A2FE" w14:textId="77777777" w:rsidR="003C21BD" w:rsidRPr="00463BF1" w:rsidRDefault="003C21BD" w:rsidP="003C21BD">
            <w:pPr>
              <w:pStyle w:val="SenderInfo"/>
              <w:tabs>
                <w:tab w:val="left" w:pos="1440"/>
              </w:tabs>
              <w:ind w:right="-270"/>
              <w:jc w:val="left"/>
              <w:rPr>
                <w:rFonts w:ascii="Times New Roman" w:hAnsi="Times New Roman"/>
                <w:sz w:val="20"/>
                <w:szCs w:val="18"/>
              </w:rPr>
            </w:pPr>
            <w:r w:rsidRPr="00463BF1">
              <w:rPr>
                <w:rFonts w:ascii="Times New Roman" w:hAnsi="Times New Roman"/>
                <w:sz w:val="20"/>
                <w:szCs w:val="18"/>
              </w:rPr>
              <w:t>dweissma@iu.edu</w:t>
            </w:r>
          </w:p>
          <w:p w14:paraId="20DEE096" w14:textId="77777777" w:rsidR="003C21BD" w:rsidRPr="003C21BD" w:rsidRDefault="003C21BD" w:rsidP="003C21BD">
            <w:pPr>
              <w:pStyle w:val="Heading1"/>
              <w:tabs>
                <w:tab w:val="left" w:pos="5040"/>
              </w:tabs>
              <w:spacing w:before="0" w:after="120"/>
              <w:rPr>
                <w:b w:val="0"/>
                <w:noProof/>
                <w:sz w:val="14"/>
                <w:szCs w:val="18"/>
              </w:rPr>
            </w:pPr>
          </w:p>
        </w:tc>
      </w:tr>
    </w:tbl>
    <w:p w14:paraId="7A7A3DB7" w14:textId="7FBE6AA4" w:rsidR="00861384" w:rsidRPr="00463BF1" w:rsidRDefault="00CB0FCB" w:rsidP="00CB0FCB">
      <w:pPr>
        <w:pStyle w:val="Heading1"/>
        <w:spacing w:before="0" w:after="120"/>
        <w:ind w:right="-270"/>
        <w:rPr>
          <w:rFonts w:ascii="Times New Roman" w:hAnsi="Times New Roman"/>
          <w:szCs w:val="19"/>
        </w:rPr>
      </w:pPr>
      <w:r w:rsidRPr="00463BF1">
        <w:rPr>
          <w:rFonts w:ascii="Times New Roman" w:hAnsi="Times New Roman"/>
          <w:szCs w:val="19"/>
        </w:rPr>
        <w:t>summary</w:t>
      </w:r>
    </w:p>
    <w:p w14:paraId="09E5B637" w14:textId="5B61E2DC" w:rsidR="00CB0FCB" w:rsidRPr="00463BF1" w:rsidRDefault="00BD1E56" w:rsidP="00204A71">
      <w:pPr>
        <w:tabs>
          <w:tab w:val="left" w:pos="5490"/>
        </w:tabs>
        <w:ind w:right="4842"/>
        <w:rPr>
          <w:rFonts w:eastAsia="ヒラギノ角ゴ Pro W3"/>
          <w:lang w:eastAsia="en-US"/>
        </w:rPr>
      </w:pPr>
      <w:r w:rsidRPr="00930F33">
        <w:rPr>
          <w:noProof/>
          <w:sz w:val="18"/>
          <w:szCs w:val="19"/>
        </w:rPr>
        <mc:AlternateContent>
          <mc:Choice Requires="wps">
            <w:drawing>
              <wp:anchor distT="0" distB="0" distL="114300" distR="114300" simplePos="0" relativeHeight="251661824" behindDoc="1" locked="0" layoutInCell="1" allowOverlap="1" wp14:anchorId="72058958" wp14:editId="1B24DC73">
                <wp:simplePos x="0" y="0"/>
                <wp:positionH relativeFrom="column">
                  <wp:posOffset>4599305</wp:posOffset>
                </wp:positionH>
                <wp:positionV relativeFrom="paragraph">
                  <wp:posOffset>349250</wp:posOffset>
                </wp:positionV>
                <wp:extent cx="2550160" cy="231775"/>
                <wp:effectExtent l="0" t="0" r="2540" b="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50160" cy="231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8DF870" w14:textId="459D4711" w:rsidR="000B75CD" w:rsidRPr="00CD37F1" w:rsidRDefault="00CA7BBA" w:rsidP="002B1408">
                            <w:pPr>
                              <w:rPr>
                                <w:sz w:val="14"/>
                                <w:szCs w:val="18"/>
                              </w:rPr>
                            </w:pPr>
                            <w:r w:rsidRPr="00CA7BBA">
                              <w:rPr>
                                <w:sz w:val="14"/>
                                <w:szCs w:val="18"/>
                              </w:rPr>
                              <w:t>https://www.linkedin.com/in/andrew-weissmann-399481170/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205895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62.15pt;margin-top:27.5pt;width:200.8pt;height:18.25pt;z-index:-25165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" stroked="f">
                <v:textbox style="mso-fit-shape-to-text:t">
                  <w:txbxContent>
                    <w:p w14:paraId="348DF870" w14:textId="459D4711" w:rsidR="000B75CD" w:rsidRPr="00CD37F1" w:rsidRDefault="00CA7BBA" w:rsidP="002B1408">
                      <w:pPr>
                        <w:rPr>
                          <w:sz w:val="14"/>
                          <w:szCs w:val="18"/>
                        </w:rPr>
                      </w:pPr>
                      <w:r w:rsidRPr="00CA7BBA">
                        <w:rPr>
                          <w:sz w:val="14"/>
                          <w:szCs w:val="18"/>
                        </w:rPr>
                        <w:t>https://www.linkedin.com/in/andrew-weissmann-399481170/</w:t>
                      </w:r>
                    </w:p>
                  </w:txbxContent>
                </v:textbox>
              </v:shape>
            </w:pict>
          </mc:Fallback>
        </mc:AlternateContent>
      </w:r>
      <w:r w:rsidRPr="00930F33">
        <w:rPr>
          <w:noProof/>
          <w:sz w:val="18"/>
          <w:szCs w:val="19"/>
        </w:rPr>
        <w:drawing>
          <wp:anchor distT="0" distB="0" distL="114300" distR="114300" simplePos="0" relativeHeight="251660800" behindDoc="0" locked="0" layoutInCell="1" allowOverlap="1" wp14:anchorId="4614D2FD" wp14:editId="60F958D5">
            <wp:simplePos x="0" y="0"/>
            <wp:positionH relativeFrom="column">
              <wp:posOffset>4470400</wp:posOffset>
            </wp:positionH>
            <wp:positionV relativeFrom="paragraph">
              <wp:posOffset>346710</wp:posOffset>
            </wp:positionV>
            <wp:extent cx="168910" cy="168910"/>
            <wp:effectExtent l="0" t="0" r="2540" b="2540"/>
            <wp:wrapNone/>
            <wp:docPr id="8" name="Picture 8" descr="https://static1.squarespace.com/static/55c672ece4b029ac822d96b7/5608ff18e4b00830fdea3d45/56090538e4b0fb7874bee08c/1443431811222/linkedin.png?format=300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https://static1.squarespace.com/static/55c672ece4b029ac822d96b7/5608ff18e4b00830fdea3d45/56090538e4b0fb7874bee08c/1443431811222/linkedin.png?format=300w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10" cy="168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BF1">
        <w:rPr>
          <w:noProof/>
        </w:rPr>
        <w:drawing>
          <wp:anchor distT="0" distB="0" distL="114300" distR="114300" simplePos="0" relativeHeight="251672064" behindDoc="0" locked="0" layoutInCell="1" allowOverlap="1" wp14:anchorId="1E7B2E85" wp14:editId="69C84CE7">
            <wp:simplePos x="0" y="0"/>
            <wp:positionH relativeFrom="column">
              <wp:posOffset>3897630</wp:posOffset>
            </wp:positionH>
            <wp:positionV relativeFrom="paragraph">
              <wp:posOffset>5080</wp:posOffset>
            </wp:positionV>
            <wp:extent cx="558588" cy="558588"/>
            <wp:effectExtent l="0" t="0" r="0" b="0"/>
            <wp:wrapNone/>
            <wp:docPr id="7" name="Picture 7" descr="A picture containing indoor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LinkedinQR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8588" cy="5585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0A32" w:rsidRPr="00463BF1">
        <w:rPr>
          <w:rFonts w:eastAsia="ヒラギノ角ゴ Pro W3"/>
          <w:lang w:eastAsia="en-US"/>
        </w:rPr>
        <w:t xml:space="preserve">Indiana University </w:t>
      </w:r>
      <w:r>
        <w:rPr>
          <w:rFonts w:eastAsia="ヒラギノ角ゴ Pro W3"/>
          <w:lang w:eastAsia="en-US"/>
        </w:rPr>
        <w:t>Computer Science</w:t>
      </w:r>
      <w:r w:rsidR="00E650BF">
        <w:rPr>
          <w:rFonts w:eastAsia="ヒラギノ角ゴ Pro W3"/>
          <w:lang w:eastAsia="en-US"/>
        </w:rPr>
        <w:t>, Mathematics,</w:t>
      </w:r>
      <w:r w:rsidR="00463BF1" w:rsidRPr="00463BF1">
        <w:rPr>
          <w:rFonts w:eastAsia="ヒラギノ角ゴ Pro W3"/>
          <w:lang w:eastAsia="en-US"/>
        </w:rPr>
        <w:t xml:space="preserve"> </w:t>
      </w:r>
      <w:r w:rsidR="00980A32" w:rsidRPr="00463BF1">
        <w:rPr>
          <w:rFonts w:eastAsia="ヒラギノ角ゴ Pro W3"/>
          <w:lang w:eastAsia="en-US"/>
        </w:rPr>
        <w:t xml:space="preserve">and </w:t>
      </w:r>
      <w:r>
        <w:rPr>
          <w:rFonts w:eastAsia="ヒラギノ角ゴ Pro W3"/>
          <w:lang w:eastAsia="en-US"/>
        </w:rPr>
        <w:t xml:space="preserve">Biology </w:t>
      </w:r>
      <w:r w:rsidR="00980A32" w:rsidRPr="00463BF1">
        <w:rPr>
          <w:rFonts w:eastAsia="ヒラギノ角ゴ Pro W3"/>
          <w:lang w:eastAsia="en-US"/>
        </w:rPr>
        <w:t>major looking</w:t>
      </w:r>
      <w:r w:rsidR="00C56133" w:rsidRPr="00463BF1">
        <w:rPr>
          <w:rFonts w:eastAsia="ヒラギノ角ゴ Pro W3"/>
          <w:lang w:eastAsia="en-US"/>
        </w:rPr>
        <w:t xml:space="preserve"> for </w:t>
      </w:r>
      <w:r>
        <w:rPr>
          <w:rFonts w:eastAsia="ヒラギノ角ゴ Pro W3"/>
          <w:lang w:eastAsia="en-US"/>
        </w:rPr>
        <w:t xml:space="preserve">an internship to apply and improve his technical skills and broaden his outlook on </w:t>
      </w:r>
      <w:r w:rsidR="00204A71">
        <w:rPr>
          <w:rFonts w:eastAsia="ヒラギノ角ゴ Pro W3"/>
          <w:lang w:eastAsia="en-US"/>
        </w:rPr>
        <w:t>software development</w:t>
      </w:r>
      <w:r>
        <w:rPr>
          <w:rFonts w:eastAsia="ヒラギノ角ゴ Pro W3"/>
          <w:lang w:eastAsia="en-US"/>
        </w:rPr>
        <w:t xml:space="preserve"> in a professional environment.</w:t>
      </w:r>
    </w:p>
    <w:p w14:paraId="5B9B77C4" w14:textId="3D08A040" w:rsidR="00773AE4" w:rsidRPr="00930F33" w:rsidRDefault="00773AE4" w:rsidP="00773AE4">
      <w:pPr>
        <w:ind w:right="3852"/>
        <w:rPr>
          <w:rFonts w:eastAsia="ヒラギノ角ゴ Pro W3"/>
          <w:sz w:val="16"/>
          <w:szCs w:val="18"/>
          <w:lang w:eastAsia="en-US"/>
        </w:rPr>
      </w:pPr>
    </w:p>
    <w:p w14:paraId="6106FAA3" w14:textId="2E0BB75B" w:rsidR="006E435D" w:rsidRPr="00463BF1" w:rsidRDefault="00204A71" w:rsidP="00C417DC">
      <w:pPr>
        <w:pStyle w:val="Heading1"/>
        <w:spacing w:before="0" w:after="120"/>
        <w:rPr>
          <w:rFonts w:ascii="Times New Roman" w:hAnsi="Times New Roman"/>
          <w:szCs w:val="24"/>
        </w:rPr>
      </w:pPr>
      <w:r w:rsidRPr="00930F33">
        <w:rPr>
          <w:noProof/>
          <w:sz w:val="16"/>
          <w:szCs w:val="18"/>
        </w:rPr>
        <mc:AlternateContent>
          <mc:Choice Requires="wps">
            <w:drawing>
              <wp:anchor distT="0" distB="0" distL="114300" distR="114300" simplePos="0" relativeHeight="251659776" behindDoc="1" locked="0" layoutInCell="1" allowOverlap="1" wp14:anchorId="37FCDB7B" wp14:editId="1285D6EF">
                <wp:simplePos x="0" y="0"/>
                <wp:positionH relativeFrom="margin">
                  <wp:align>right</wp:align>
                </wp:positionH>
                <wp:positionV relativeFrom="paragraph">
                  <wp:posOffset>1270</wp:posOffset>
                </wp:positionV>
                <wp:extent cx="1607128" cy="264910"/>
                <wp:effectExtent l="0" t="0" r="0" b="1905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7128" cy="2649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FC8DEE" w14:textId="6C889F7A" w:rsidR="000B75CD" w:rsidRPr="00CD37F1" w:rsidRDefault="00CA7BBA" w:rsidP="002B1408">
                            <w:pPr>
                              <w:tabs>
                                <w:tab w:val="left" w:pos="180"/>
                              </w:tabs>
                              <w:rPr>
                                <w:sz w:val="14"/>
                                <w:szCs w:val="18"/>
                              </w:rPr>
                            </w:pPr>
                            <w:r w:rsidRPr="00CA7BBA">
                              <w:rPr>
                                <w:sz w:val="14"/>
                                <w:szCs w:val="18"/>
                              </w:rPr>
                              <w:t>https://github.com/dweissm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FCDB7B" id="_x0000_s1027" type="#_x0000_t202" style="position:absolute;margin-left:75.35pt;margin-top:.1pt;width:126.55pt;height:20.85pt;z-index:-2516567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" stroked="f">
                <v:textbox>
                  <w:txbxContent>
                    <w:p w14:paraId="74FC8DEE" w14:textId="6C889F7A" w:rsidR="000B75CD" w:rsidRPr="00CD37F1" w:rsidRDefault="00CA7BBA" w:rsidP="002B1408">
                      <w:pPr>
                        <w:tabs>
                          <w:tab w:val="left" w:pos="180"/>
                        </w:tabs>
                        <w:rPr>
                          <w:sz w:val="14"/>
                          <w:szCs w:val="18"/>
                        </w:rPr>
                      </w:pPr>
                      <w:r w:rsidRPr="00CA7BBA">
                        <w:rPr>
                          <w:sz w:val="14"/>
                          <w:szCs w:val="18"/>
                        </w:rPr>
                        <w:t>https://github.com/dweissm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463BF1">
        <w:rPr>
          <w:noProof/>
          <w:sz w:val="18"/>
          <w:szCs w:val="18"/>
        </w:rPr>
        <w:drawing>
          <wp:anchor distT="0" distB="0" distL="114300" distR="114300" simplePos="0" relativeHeight="251658752" behindDoc="0" locked="0" layoutInCell="1" allowOverlap="1" wp14:anchorId="7B4A8CFE" wp14:editId="0F8DE2D2">
            <wp:simplePos x="0" y="0"/>
            <wp:positionH relativeFrom="column">
              <wp:posOffset>4450715</wp:posOffset>
            </wp:positionH>
            <wp:positionV relativeFrom="paragraph">
              <wp:posOffset>41910</wp:posOffset>
            </wp:positionV>
            <wp:extent cx="205740" cy="183515"/>
            <wp:effectExtent l="0" t="0" r="3810" b="698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5740" cy="183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3BF1">
        <w:rPr>
          <w:noProof/>
          <w:szCs w:val="18"/>
        </w:rPr>
        <w:drawing>
          <wp:anchor distT="0" distB="0" distL="114300" distR="114300" simplePos="0" relativeHeight="251673088" behindDoc="0" locked="0" layoutInCell="1" allowOverlap="1" wp14:anchorId="401DA24F" wp14:editId="52D4EF70">
            <wp:simplePos x="0" y="0"/>
            <wp:positionH relativeFrom="column">
              <wp:posOffset>3910965</wp:posOffset>
            </wp:positionH>
            <wp:positionV relativeFrom="paragraph">
              <wp:posOffset>5715</wp:posOffset>
            </wp:positionV>
            <wp:extent cx="524510" cy="524510"/>
            <wp:effectExtent l="0" t="0" r="8890" b="889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githubQR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4510" cy="524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558B5" w:rsidRPr="00463BF1">
        <w:rPr>
          <w:rFonts w:ascii="Times New Roman" w:hAnsi="Times New Roman"/>
          <w:szCs w:val="24"/>
        </w:rPr>
        <w:t>Educatio</w:t>
      </w:r>
      <w:r w:rsidR="00C417DC" w:rsidRPr="00463BF1">
        <w:rPr>
          <w:rFonts w:ascii="Times New Roman" w:hAnsi="Times New Roman"/>
          <w:szCs w:val="24"/>
        </w:rPr>
        <w:t>n</w:t>
      </w:r>
    </w:p>
    <w:p w14:paraId="1A190178" w14:textId="4BC40D94" w:rsidR="00463BF1" w:rsidRDefault="0021005D" w:rsidP="005663E1">
      <w:pPr>
        <w:rPr>
          <w:rFonts w:eastAsia="ヒラギノ角ゴ Pro W3"/>
          <w:b/>
          <w:szCs w:val="18"/>
          <w:lang w:eastAsia="en-US"/>
        </w:rPr>
      </w:pPr>
      <w:r w:rsidRPr="00463BF1">
        <w:rPr>
          <w:rFonts w:eastAsia="ヒラギノ角ゴ Pro W3"/>
          <w:b/>
          <w:szCs w:val="18"/>
          <w:lang w:eastAsia="en-US"/>
        </w:rPr>
        <w:t>Indi</w:t>
      </w:r>
      <w:r w:rsidR="00F96DBF" w:rsidRPr="00463BF1">
        <w:rPr>
          <w:rFonts w:eastAsia="ヒラギノ角ゴ Pro W3"/>
          <w:b/>
          <w:szCs w:val="18"/>
          <w:lang w:eastAsia="en-US"/>
        </w:rPr>
        <w:t>ana University, Bloomington, IN</w:t>
      </w:r>
    </w:p>
    <w:p w14:paraId="0CDD7EC6" w14:textId="2B0718C0" w:rsidR="005663E1" w:rsidRPr="00463BF1" w:rsidRDefault="0021005D" w:rsidP="005663E1">
      <w:pPr>
        <w:rPr>
          <w:rFonts w:eastAsia="ヒラギノ角ゴ Pro W3"/>
          <w:b/>
          <w:szCs w:val="18"/>
          <w:lang w:eastAsia="en-US"/>
        </w:rPr>
      </w:pPr>
      <w:r w:rsidRPr="00463BF1">
        <w:rPr>
          <w:rFonts w:eastAsia="ヒラギノ角ゴ Pro W3"/>
          <w:b/>
          <w:szCs w:val="18"/>
          <w:lang w:eastAsia="en-US"/>
        </w:rPr>
        <w:t>Expected Graduation: May 2021</w:t>
      </w:r>
    </w:p>
    <w:p w14:paraId="7A06A094" w14:textId="77777777" w:rsidR="00E650BF" w:rsidRDefault="00074A75" w:rsidP="006E435D">
      <w:pPr>
        <w:rPr>
          <w:rFonts w:eastAsia="ヒラギノ角ゴ Pro W3"/>
          <w:szCs w:val="18"/>
          <w:lang w:eastAsia="en-US"/>
        </w:rPr>
      </w:pPr>
      <w:r w:rsidRPr="00463BF1">
        <w:rPr>
          <w:rFonts w:eastAsia="ヒラギノ角ゴ Pro W3"/>
          <w:szCs w:val="18"/>
          <w:lang w:eastAsia="en-US"/>
        </w:rPr>
        <w:t>Bachelor</w:t>
      </w:r>
      <w:r w:rsidR="00E650BF">
        <w:rPr>
          <w:rFonts w:eastAsia="ヒラギノ角ゴ Pro W3"/>
          <w:szCs w:val="18"/>
          <w:lang w:eastAsia="en-US"/>
        </w:rPr>
        <w:t xml:space="preserve"> of Science, Computer Science</w:t>
      </w:r>
    </w:p>
    <w:p w14:paraId="74C0FF9B" w14:textId="77777777" w:rsidR="00E650BF" w:rsidRDefault="00E650BF" w:rsidP="006E435D">
      <w:pPr>
        <w:rPr>
          <w:rFonts w:eastAsia="ヒラギノ角ゴ Pro W3"/>
          <w:szCs w:val="18"/>
          <w:lang w:eastAsia="en-US"/>
        </w:rPr>
      </w:pPr>
      <w:r>
        <w:rPr>
          <w:rFonts w:eastAsia="ヒラギノ角ゴ Pro W3"/>
          <w:szCs w:val="18"/>
          <w:lang w:eastAsia="en-US"/>
        </w:rPr>
        <w:t>Bachelor of Science, Mathematics</w:t>
      </w:r>
    </w:p>
    <w:p w14:paraId="6A2A6244" w14:textId="1C37FED4" w:rsidR="00E650BF" w:rsidRPr="00463BF1" w:rsidRDefault="00A77876" w:rsidP="006E435D">
      <w:pPr>
        <w:rPr>
          <w:rFonts w:eastAsia="ヒラギノ角ゴ Pro W3"/>
          <w:szCs w:val="18"/>
          <w:lang w:eastAsia="en-US"/>
        </w:rPr>
      </w:pPr>
      <w:r>
        <w:rPr>
          <w:rFonts w:eastAsia="ヒラギノ角ゴ Pro W3"/>
          <w:szCs w:val="18"/>
          <w:lang w:eastAsia="en-US"/>
        </w:rPr>
        <w:t>Bachelor of Science, Biology</w:t>
      </w:r>
      <w:r w:rsidR="00074A75" w:rsidRPr="00463BF1">
        <w:rPr>
          <w:rFonts w:eastAsia="ヒラギノ角ゴ Pro W3"/>
          <w:szCs w:val="18"/>
          <w:lang w:eastAsia="en-US"/>
        </w:rPr>
        <w:t xml:space="preserve"> </w:t>
      </w:r>
    </w:p>
    <w:p w14:paraId="36976E57" w14:textId="340982C7" w:rsidR="00D200BC" w:rsidRPr="00463BF1" w:rsidRDefault="00D200BC" w:rsidP="005558B5">
      <w:pPr>
        <w:rPr>
          <w:rFonts w:eastAsia="ヒラギノ角ゴ Pro W3"/>
          <w:szCs w:val="18"/>
          <w:lang w:eastAsia="en-US"/>
        </w:rPr>
      </w:pPr>
      <w:r w:rsidRPr="00463BF1">
        <w:rPr>
          <w:rFonts w:eastAsia="ヒラギノ角ゴ Pro W3"/>
          <w:szCs w:val="18"/>
          <w:lang w:eastAsia="en-US"/>
        </w:rPr>
        <w:t>Minors:</w:t>
      </w:r>
      <w:r w:rsidR="00D73B87" w:rsidRPr="00463BF1">
        <w:rPr>
          <w:rFonts w:eastAsia="ヒラギノ角ゴ Pro W3"/>
          <w:szCs w:val="18"/>
          <w:lang w:eastAsia="en-US"/>
        </w:rPr>
        <w:t xml:space="preserve"> </w:t>
      </w:r>
      <w:r w:rsidR="00CD37F1" w:rsidRPr="00463BF1">
        <w:rPr>
          <w:rFonts w:eastAsia="ヒラギノ角ゴ Pro W3"/>
          <w:szCs w:val="18"/>
          <w:lang w:eastAsia="en-US"/>
        </w:rPr>
        <w:t>Chemistry</w:t>
      </w:r>
      <w:r w:rsidR="0029528A" w:rsidRPr="00463BF1">
        <w:rPr>
          <w:rFonts w:eastAsia="ヒラギノ角ゴ Pro W3"/>
          <w:szCs w:val="18"/>
          <w:lang w:eastAsia="en-US"/>
        </w:rPr>
        <w:t xml:space="preserve"> </w:t>
      </w:r>
    </w:p>
    <w:p w14:paraId="6F644D18" w14:textId="18A72A81" w:rsidR="005558B5" w:rsidRPr="00463BF1" w:rsidRDefault="006E435D" w:rsidP="005558B5">
      <w:pPr>
        <w:rPr>
          <w:rFonts w:eastAsia="ヒラギノ角ゴ Pro W3"/>
          <w:b/>
          <w:szCs w:val="18"/>
          <w:lang w:eastAsia="en-US"/>
        </w:rPr>
      </w:pPr>
      <w:r w:rsidRPr="00AD3530">
        <w:rPr>
          <w:rFonts w:eastAsia="ヒラギノ角ゴ Pro W3"/>
          <w:b/>
          <w:szCs w:val="18"/>
          <w:lang w:eastAsia="en-US"/>
        </w:rPr>
        <w:t>G</w:t>
      </w:r>
      <w:r w:rsidRPr="00463BF1">
        <w:rPr>
          <w:rFonts w:eastAsia="ヒラギノ角ゴ Pro W3"/>
          <w:b/>
          <w:szCs w:val="18"/>
          <w:lang w:eastAsia="en-US"/>
        </w:rPr>
        <w:t xml:space="preserve">.P.A. </w:t>
      </w:r>
      <w:r w:rsidR="00F52E2E" w:rsidRPr="00463BF1">
        <w:rPr>
          <w:rFonts w:eastAsia="ヒラギノ角ゴ Pro W3"/>
          <w:b/>
          <w:szCs w:val="18"/>
          <w:lang w:eastAsia="en-US"/>
        </w:rPr>
        <w:t>3.9</w:t>
      </w:r>
      <w:r w:rsidR="00A77876">
        <w:rPr>
          <w:rFonts w:eastAsia="ヒラギノ角ゴ Pro W3"/>
          <w:b/>
          <w:szCs w:val="18"/>
          <w:lang w:eastAsia="en-US"/>
        </w:rPr>
        <w:t>8</w:t>
      </w:r>
    </w:p>
    <w:p w14:paraId="5EA26661" w14:textId="0B56A0E2" w:rsidR="006A757D" w:rsidRPr="00930F33" w:rsidRDefault="006A757D" w:rsidP="00D713CE">
      <w:pPr>
        <w:rPr>
          <w:rFonts w:eastAsia="ヒラギノ角ゴ Pro W3"/>
          <w:sz w:val="16"/>
          <w:szCs w:val="18"/>
          <w:lang w:eastAsia="en-US"/>
        </w:rPr>
      </w:pPr>
    </w:p>
    <w:p w14:paraId="63406AC8" w14:textId="64EF5920" w:rsidR="009C2C0F" w:rsidRPr="009C2C0F" w:rsidRDefault="00CD37F1" w:rsidP="00130F35">
      <w:pPr>
        <w:pStyle w:val="Heading1"/>
        <w:spacing w:before="0" w:after="120"/>
        <w:ind w:right="-270"/>
        <w:rPr>
          <w:noProof/>
          <w:sz w:val="24"/>
        </w:rPr>
      </w:pPr>
      <w:r w:rsidRPr="00A973A7">
        <w:rPr>
          <w:rFonts w:ascii="Times New Roman" w:hAnsi="Times New Roman"/>
          <w:noProof/>
          <w:szCs w:val="22"/>
        </w:rPr>
        <w:t>work</w:t>
      </w:r>
      <w:r w:rsidR="00262D28" w:rsidRPr="00A973A7">
        <w:rPr>
          <w:rFonts w:ascii="Times New Roman" w:hAnsi="Times New Roman"/>
          <w:szCs w:val="22"/>
        </w:rPr>
        <w:t xml:space="preserve"> </w:t>
      </w:r>
      <w:r w:rsidR="005558B5" w:rsidRPr="00463BF1">
        <w:rPr>
          <w:rFonts w:ascii="Times New Roman" w:hAnsi="Times New Roman"/>
          <w:szCs w:val="19"/>
        </w:rPr>
        <w:t>experience</w:t>
      </w:r>
      <w:r w:rsidR="009D4EB5" w:rsidRPr="00463BF1">
        <w:rPr>
          <w:noProof/>
          <w:sz w:val="24"/>
        </w:rPr>
        <w:t xml:space="preserve"> </w:t>
      </w:r>
    </w:p>
    <w:p w14:paraId="36A4CA03" w14:textId="4D3B0F5E" w:rsidR="009C2C0F" w:rsidRDefault="005755AC" w:rsidP="009C2C0F">
      <w:pPr>
        <w:pStyle w:val="ListParagraph"/>
        <w:ind w:left="1260"/>
        <w:rPr>
          <w:b/>
          <w:bCs/>
          <w:sz w:val="20"/>
          <w:szCs w:val="18"/>
        </w:rPr>
      </w:pPr>
      <w:r>
        <w:rPr>
          <w:noProof/>
        </w:rPr>
        <w:drawing>
          <wp:anchor distT="0" distB="0" distL="114300" distR="114300" simplePos="0" relativeHeight="251678208" behindDoc="0" locked="0" layoutInCell="1" allowOverlap="1" wp14:anchorId="47C49E71" wp14:editId="544DBD8E">
            <wp:simplePos x="0" y="0"/>
            <wp:positionH relativeFrom="margin">
              <wp:align>left</wp:align>
            </wp:positionH>
            <wp:positionV relativeFrom="paragraph">
              <wp:posOffset>22412</wp:posOffset>
            </wp:positionV>
            <wp:extent cx="749808" cy="630936"/>
            <wp:effectExtent l="0" t="0" r="0" b="0"/>
            <wp:wrapNone/>
            <wp:docPr id="5" name="Picture 5" descr="Image result for Epic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Epic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238" b="10476"/>
                    <a:stretch/>
                  </pic:blipFill>
                  <pic:spPr bwMode="auto">
                    <a:xfrm>
                      <a:off x="0" y="0"/>
                      <a:ext cx="749808" cy="6309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C2C0F">
        <w:rPr>
          <w:b/>
          <w:bCs/>
          <w:sz w:val="20"/>
          <w:szCs w:val="18"/>
        </w:rPr>
        <w:t>Epic Systems</w:t>
      </w:r>
    </w:p>
    <w:p w14:paraId="554A9472" w14:textId="5E95D78F" w:rsidR="00DF0390" w:rsidRDefault="00DF0390" w:rsidP="009C2C0F">
      <w:pPr>
        <w:pStyle w:val="ListParagraph"/>
        <w:ind w:left="1260"/>
        <w:rPr>
          <w:sz w:val="20"/>
          <w:szCs w:val="18"/>
        </w:rPr>
      </w:pPr>
      <w:r>
        <w:rPr>
          <w:sz w:val="20"/>
          <w:szCs w:val="18"/>
        </w:rPr>
        <w:t>Software Development Intern</w:t>
      </w:r>
    </w:p>
    <w:p w14:paraId="5D89C503" w14:textId="19AADD34" w:rsidR="00DF0390" w:rsidRDefault="00DF0390" w:rsidP="009C2C0F">
      <w:pPr>
        <w:pStyle w:val="ListParagraph"/>
        <w:ind w:left="1260"/>
        <w:rPr>
          <w:sz w:val="20"/>
          <w:szCs w:val="18"/>
        </w:rPr>
      </w:pPr>
      <w:r>
        <w:rPr>
          <w:sz w:val="20"/>
          <w:szCs w:val="18"/>
        </w:rPr>
        <w:t xml:space="preserve">May 2020 – August 2020 </w:t>
      </w:r>
    </w:p>
    <w:p w14:paraId="4AF4C3EB" w14:textId="05BBD879" w:rsidR="00835D00" w:rsidRDefault="00835D00" w:rsidP="009C2C0F">
      <w:pPr>
        <w:pStyle w:val="ListParagraph"/>
        <w:ind w:left="1260"/>
        <w:rPr>
          <w:sz w:val="20"/>
          <w:szCs w:val="18"/>
        </w:rPr>
      </w:pPr>
      <w:r>
        <w:rPr>
          <w:sz w:val="20"/>
          <w:szCs w:val="18"/>
        </w:rPr>
        <w:t>Allow Nephrologists to view relevant patient transplant information by integrating existing transplant records into the Nephrology module.</w:t>
      </w:r>
    </w:p>
    <w:p w14:paraId="76812E8F" w14:textId="64E9AF31" w:rsidR="00DF0390" w:rsidRPr="005755AC" w:rsidRDefault="005755AC" w:rsidP="009C2C0F">
      <w:pPr>
        <w:pStyle w:val="ListParagraph"/>
        <w:ind w:left="1260"/>
        <w:rPr>
          <w:sz w:val="20"/>
          <w:szCs w:val="18"/>
        </w:rPr>
      </w:pPr>
      <w:r>
        <w:rPr>
          <w:b/>
          <w:bCs/>
          <w:sz w:val="20"/>
          <w:szCs w:val="18"/>
        </w:rPr>
        <w:t xml:space="preserve">Programming languages: </w:t>
      </w:r>
      <w:r>
        <w:rPr>
          <w:sz w:val="20"/>
          <w:szCs w:val="18"/>
        </w:rPr>
        <w:t>C#, Typescript</w:t>
      </w:r>
    </w:p>
    <w:p w14:paraId="23AE3789" w14:textId="77777777" w:rsidR="00DF0390" w:rsidRPr="009C2C0F" w:rsidRDefault="00DF0390" w:rsidP="009C2C0F">
      <w:pPr>
        <w:pStyle w:val="ListParagraph"/>
        <w:ind w:left="1260"/>
        <w:rPr>
          <w:b/>
          <w:bCs/>
          <w:sz w:val="20"/>
          <w:szCs w:val="18"/>
        </w:rPr>
      </w:pPr>
    </w:p>
    <w:p w14:paraId="46707C47" w14:textId="09C5C7E2" w:rsidR="008277A2" w:rsidRPr="00930F33" w:rsidRDefault="003C21BD" w:rsidP="00F80B68">
      <w:pPr>
        <w:pStyle w:val="ListParagraph"/>
        <w:ind w:left="1260" w:right="-18"/>
        <w:rPr>
          <w:rFonts w:eastAsia="ヒラギノ角ゴ Pro W3"/>
          <w:b/>
          <w:sz w:val="16"/>
          <w:szCs w:val="18"/>
        </w:rPr>
      </w:pPr>
      <w:r w:rsidRPr="00463BF1">
        <w:rPr>
          <w:noProof/>
          <w:sz w:val="28"/>
        </w:rPr>
        <w:drawing>
          <wp:anchor distT="0" distB="0" distL="114300" distR="114300" simplePos="0" relativeHeight="251655680" behindDoc="0" locked="0" layoutInCell="1" allowOverlap="1" wp14:anchorId="303C5FA9" wp14:editId="0B9D2467">
            <wp:simplePos x="0" y="0"/>
            <wp:positionH relativeFrom="margin">
              <wp:align>left</wp:align>
            </wp:positionH>
            <wp:positionV relativeFrom="paragraph">
              <wp:posOffset>8679</wp:posOffset>
            </wp:positionV>
            <wp:extent cx="694267" cy="845945"/>
            <wp:effectExtent l="0" t="0" r="0" b="0"/>
            <wp:wrapNone/>
            <wp:docPr id="4" name="Picture 4" descr="http://www.indiana.edu/~mathclub/images/IU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www.indiana.edu/~mathclub/images/IU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699205" cy="8519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277A2" w:rsidRPr="00463BF1">
        <w:rPr>
          <w:rFonts w:eastAsia="ヒラギノ角ゴ Pro W3"/>
          <w:b/>
          <w:sz w:val="20"/>
          <w:szCs w:val="18"/>
        </w:rPr>
        <w:t>Indiana University, Bloomington</w:t>
      </w:r>
    </w:p>
    <w:p w14:paraId="47DCD935" w14:textId="7AE8BD20" w:rsidR="008277A2" w:rsidRPr="00463BF1" w:rsidRDefault="00262D28" w:rsidP="00F80B68">
      <w:pPr>
        <w:pStyle w:val="ListParagraph"/>
        <w:ind w:left="1260" w:right="-18"/>
        <w:rPr>
          <w:rFonts w:eastAsia="ヒラギノ角ゴ Pro W3"/>
          <w:sz w:val="20"/>
          <w:szCs w:val="18"/>
        </w:rPr>
      </w:pPr>
      <w:r w:rsidRPr="00463BF1">
        <w:rPr>
          <w:rFonts w:eastAsia="ヒラギノ角ゴ Pro W3"/>
          <w:sz w:val="20"/>
          <w:szCs w:val="18"/>
        </w:rPr>
        <w:t>Research Asso</w:t>
      </w:r>
      <w:r w:rsidR="008277A2" w:rsidRPr="00463BF1">
        <w:rPr>
          <w:rFonts w:eastAsia="ヒラギノ角ゴ Pro W3"/>
          <w:sz w:val="20"/>
          <w:szCs w:val="18"/>
        </w:rPr>
        <w:t xml:space="preserve">ciate- </w:t>
      </w:r>
      <w:r w:rsidR="00FE0325" w:rsidRPr="00463BF1">
        <w:rPr>
          <w:rFonts w:eastAsia="ヒラギノ角ゴ Pro W3"/>
          <w:sz w:val="20"/>
          <w:szCs w:val="18"/>
        </w:rPr>
        <w:t>Computational Risk Assessment Laboratory</w:t>
      </w:r>
    </w:p>
    <w:p w14:paraId="02FCA93E" w14:textId="52AA088D" w:rsidR="00262D28" w:rsidRPr="00463BF1" w:rsidRDefault="00FE0325" w:rsidP="00F80B68">
      <w:pPr>
        <w:pStyle w:val="ListParagraph"/>
        <w:ind w:left="1260" w:right="-18"/>
        <w:rPr>
          <w:rFonts w:eastAsia="ヒラギノ角ゴ Pro W3"/>
          <w:sz w:val="20"/>
          <w:szCs w:val="18"/>
        </w:rPr>
      </w:pPr>
      <w:r w:rsidRPr="00463BF1">
        <w:rPr>
          <w:rFonts w:eastAsia="ヒラギノ角ゴ Pro W3"/>
          <w:sz w:val="20"/>
          <w:szCs w:val="18"/>
        </w:rPr>
        <w:t xml:space="preserve">October </w:t>
      </w:r>
      <w:r w:rsidR="008277A2" w:rsidRPr="00463BF1">
        <w:rPr>
          <w:rFonts w:eastAsia="ヒラギノ角ゴ Pro W3"/>
          <w:sz w:val="20"/>
          <w:szCs w:val="18"/>
        </w:rPr>
        <w:t>201</w:t>
      </w:r>
      <w:r w:rsidR="003C175A" w:rsidRPr="00463BF1">
        <w:rPr>
          <w:rFonts w:eastAsia="ヒラギノ角ゴ Pro W3"/>
          <w:sz w:val="20"/>
          <w:szCs w:val="18"/>
        </w:rPr>
        <w:t>7</w:t>
      </w:r>
      <w:r w:rsidR="008277A2" w:rsidRPr="00463BF1">
        <w:rPr>
          <w:rFonts w:eastAsia="ヒラギノ角ゴ Pro W3"/>
          <w:sz w:val="20"/>
          <w:szCs w:val="18"/>
        </w:rPr>
        <w:t xml:space="preserve"> – Present</w:t>
      </w:r>
    </w:p>
    <w:p w14:paraId="31F553A4" w14:textId="00AF0B25" w:rsidR="00262D28" w:rsidRPr="00463BF1" w:rsidRDefault="000B75CD" w:rsidP="00F80B68">
      <w:pPr>
        <w:ind w:left="1260" w:right="-18"/>
        <w:rPr>
          <w:rFonts w:eastAsia="ヒラギノ角ゴ Pro W3"/>
          <w:szCs w:val="18"/>
        </w:rPr>
      </w:pPr>
      <w:r w:rsidRPr="00463BF1">
        <w:rPr>
          <w:rFonts w:eastAsia="ヒラギノ角ゴ Pro W3"/>
          <w:szCs w:val="18"/>
        </w:rPr>
        <w:t xml:space="preserve">Assist Prof. </w:t>
      </w:r>
      <w:r w:rsidR="00FE0325" w:rsidRPr="00463BF1">
        <w:rPr>
          <w:rFonts w:eastAsia="ヒラギノ角ゴ Pro W3"/>
          <w:szCs w:val="18"/>
        </w:rPr>
        <w:t xml:space="preserve">Kan Shao </w:t>
      </w:r>
      <w:r w:rsidRPr="00463BF1">
        <w:rPr>
          <w:rFonts w:eastAsia="ヒラギノ角ゴ Pro W3"/>
          <w:szCs w:val="18"/>
        </w:rPr>
        <w:t xml:space="preserve">in using and refining </w:t>
      </w:r>
      <w:r w:rsidR="00FE0325" w:rsidRPr="00463BF1">
        <w:rPr>
          <w:rFonts w:eastAsia="ヒラギノ角ゴ Pro W3"/>
          <w:szCs w:val="18"/>
        </w:rPr>
        <w:t>Bayesian benchmark dose response modeling system. As well as adding features to the web-based dose response system</w:t>
      </w:r>
    </w:p>
    <w:p w14:paraId="1B762A1A" w14:textId="0203867D" w:rsidR="000B75CD" w:rsidRDefault="006767AA" w:rsidP="000B75CD">
      <w:pPr>
        <w:ind w:left="1260" w:right="-18"/>
        <w:rPr>
          <w:rFonts w:eastAsia="ヒラギノ角ゴ Pro W3"/>
          <w:szCs w:val="18"/>
        </w:rPr>
      </w:pPr>
      <w:r w:rsidRPr="00463BF1">
        <w:rPr>
          <w:rFonts w:eastAsia="ヒラギノ角ゴ Pro W3"/>
          <w:b/>
          <w:szCs w:val="18"/>
        </w:rPr>
        <w:t>Programming languages:</w:t>
      </w:r>
      <w:r w:rsidR="00E05DBA" w:rsidRPr="00463BF1">
        <w:rPr>
          <w:rFonts w:eastAsia="ヒラギノ角ゴ Pro W3"/>
          <w:szCs w:val="18"/>
        </w:rPr>
        <w:t xml:space="preserve"> </w:t>
      </w:r>
      <w:r w:rsidR="00FE0325" w:rsidRPr="00463BF1">
        <w:rPr>
          <w:rFonts w:eastAsia="ヒラギノ角ゴ Pro W3"/>
          <w:szCs w:val="18"/>
        </w:rPr>
        <w:t xml:space="preserve">Python, </w:t>
      </w:r>
      <w:r w:rsidR="00463BF1" w:rsidRPr="00463BF1">
        <w:rPr>
          <w:rFonts w:eastAsia="ヒラギノ角ゴ Pro W3"/>
          <w:szCs w:val="18"/>
        </w:rPr>
        <w:t>JavaScript</w:t>
      </w:r>
    </w:p>
    <w:p w14:paraId="5C4B2A39" w14:textId="4A9FAB1E" w:rsidR="00F41FD1" w:rsidRDefault="00F41FD1" w:rsidP="000B75CD">
      <w:pPr>
        <w:ind w:left="1260" w:right="-18"/>
        <w:rPr>
          <w:rFonts w:eastAsia="ヒラギノ角ゴ Pro W3"/>
          <w:szCs w:val="18"/>
        </w:rPr>
      </w:pPr>
    </w:p>
    <w:p w14:paraId="6A7489A5" w14:textId="1A57A8C3" w:rsidR="00F41FD1" w:rsidRDefault="00F41FD1" w:rsidP="000B75CD">
      <w:pPr>
        <w:ind w:left="1260" w:right="-18"/>
        <w:rPr>
          <w:rFonts w:eastAsia="ヒラギノ角ゴ Pro W3"/>
          <w:b/>
          <w:bCs/>
          <w:szCs w:val="18"/>
        </w:rPr>
      </w:pPr>
      <w:r w:rsidRPr="00463BF1">
        <w:rPr>
          <w:noProof/>
          <w:sz w:val="28"/>
        </w:rPr>
        <w:drawing>
          <wp:anchor distT="0" distB="0" distL="114300" distR="114300" simplePos="0" relativeHeight="251677184" behindDoc="0" locked="0" layoutInCell="1" allowOverlap="1" wp14:anchorId="626CF523" wp14:editId="09051AC2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694267" cy="845945"/>
            <wp:effectExtent l="0" t="0" r="0" b="0"/>
            <wp:wrapNone/>
            <wp:docPr id="3" name="Picture 3" descr="http://www.indiana.edu/~mathclub/images/IU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www.indiana.edu/~mathclub/images/IU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699205" cy="8519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ヒラギノ角ゴ Pro W3"/>
          <w:b/>
          <w:bCs/>
          <w:szCs w:val="18"/>
        </w:rPr>
        <w:t>Indiana University, Bloomington</w:t>
      </w:r>
    </w:p>
    <w:p w14:paraId="3D93C388" w14:textId="77F36F49" w:rsidR="00F41FD1" w:rsidRPr="00F41FD1" w:rsidRDefault="00F41FD1" w:rsidP="000B75CD">
      <w:pPr>
        <w:ind w:left="1260" w:right="-18"/>
        <w:rPr>
          <w:rFonts w:eastAsia="ヒラギノ角ゴ Pro W3"/>
          <w:szCs w:val="18"/>
        </w:rPr>
      </w:pPr>
      <w:r>
        <w:rPr>
          <w:rFonts w:eastAsia="ヒラギノ角ゴ Pro W3"/>
          <w:szCs w:val="18"/>
        </w:rPr>
        <w:t>Teaching Assistant- Introduction to Artificial Intelligence</w:t>
      </w:r>
    </w:p>
    <w:p w14:paraId="42BFBDFD" w14:textId="4A316E29" w:rsidR="00F41FD1" w:rsidRDefault="00F41FD1" w:rsidP="000B75CD">
      <w:pPr>
        <w:ind w:left="1260" w:right="-18"/>
        <w:rPr>
          <w:rFonts w:eastAsia="ヒラギノ角ゴ Pro W3"/>
          <w:szCs w:val="18"/>
        </w:rPr>
      </w:pPr>
      <w:r>
        <w:rPr>
          <w:rFonts w:eastAsia="ヒラギノ角ゴ Pro W3"/>
          <w:szCs w:val="18"/>
        </w:rPr>
        <w:t xml:space="preserve">January 2020 – </w:t>
      </w:r>
      <w:r w:rsidR="00DF5BE8">
        <w:rPr>
          <w:rFonts w:eastAsia="ヒラギノ角ゴ Pro W3"/>
          <w:szCs w:val="18"/>
        </w:rPr>
        <w:t>May 2020</w:t>
      </w:r>
    </w:p>
    <w:p w14:paraId="7878F131" w14:textId="3A931965" w:rsidR="00F41FD1" w:rsidRDefault="00F41FD1" w:rsidP="000B75CD">
      <w:pPr>
        <w:ind w:left="1260" w:right="-18"/>
        <w:rPr>
          <w:rFonts w:eastAsia="ヒラギノ角ゴ Pro W3"/>
          <w:szCs w:val="18"/>
        </w:rPr>
      </w:pPr>
      <w:r>
        <w:rPr>
          <w:rFonts w:eastAsia="ヒラギノ角ゴ Pro W3"/>
          <w:szCs w:val="18"/>
        </w:rPr>
        <w:t>Assist</w:t>
      </w:r>
      <w:r w:rsidR="00555371">
        <w:rPr>
          <w:rFonts w:eastAsia="ヒラギノ角ゴ Pro W3"/>
          <w:szCs w:val="18"/>
        </w:rPr>
        <w:t xml:space="preserve"> Prof. Sa</w:t>
      </w:r>
      <w:r w:rsidR="00555371" w:rsidRPr="00555371">
        <w:rPr>
          <w:rFonts w:eastAsia="ヒラギノ角ゴ Pro W3"/>
          <w:szCs w:val="18"/>
        </w:rPr>
        <w:t>ú</w:t>
      </w:r>
      <w:r w:rsidR="00555371">
        <w:rPr>
          <w:rFonts w:eastAsia="ヒラギノ角ゴ Pro W3"/>
          <w:szCs w:val="18"/>
        </w:rPr>
        <w:t>l Blanco in instruction of Introduction to Artificial Intelligence, hold office hours to help students understand class material, and grade homework and exam questions</w:t>
      </w:r>
    </w:p>
    <w:p w14:paraId="235DEBFA" w14:textId="032626A8" w:rsidR="00F41FD1" w:rsidRPr="00EA0CA4" w:rsidRDefault="00EA0CA4" w:rsidP="000B75CD">
      <w:pPr>
        <w:ind w:left="1260" w:right="-18"/>
        <w:rPr>
          <w:rFonts w:eastAsia="ヒラギノ角ゴ Pro W3"/>
          <w:szCs w:val="18"/>
        </w:rPr>
      </w:pPr>
      <w:r>
        <w:rPr>
          <w:rFonts w:eastAsia="ヒラギノ角ゴ Pro W3"/>
          <w:b/>
          <w:bCs/>
          <w:szCs w:val="18"/>
        </w:rPr>
        <w:t xml:space="preserve">Programming languages: </w:t>
      </w:r>
      <w:r>
        <w:rPr>
          <w:rFonts w:eastAsia="ヒラギノ角ゴ Pro W3"/>
          <w:szCs w:val="18"/>
        </w:rPr>
        <w:t>Python</w:t>
      </w:r>
    </w:p>
    <w:p w14:paraId="5A2C9F21" w14:textId="60722DC8" w:rsidR="00B03F5E" w:rsidRDefault="00C74035" w:rsidP="000B75CD">
      <w:pPr>
        <w:ind w:left="1260" w:right="-18"/>
        <w:rPr>
          <w:rFonts w:eastAsia="ヒラギノ角ゴ Pro W3"/>
          <w:szCs w:val="18"/>
        </w:rPr>
      </w:pPr>
      <w:r w:rsidRPr="00463BF1">
        <w:rPr>
          <w:noProof/>
          <w:sz w:val="28"/>
        </w:rPr>
        <w:drawing>
          <wp:anchor distT="0" distB="0" distL="114300" distR="114300" simplePos="0" relativeHeight="251675136" behindDoc="0" locked="0" layoutInCell="1" allowOverlap="1" wp14:anchorId="75A4B921" wp14:editId="0B489D1E">
            <wp:simplePos x="0" y="0"/>
            <wp:positionH relativeFrom="margin">
              <wp:align>left</wp:align>
            </wp:positionH>
            <wp:positionV relativeFrom="paragraph">
              <wp:posOffset>95250</wp:posOffset>
            </wp:positionV>
            <wp:extent cx="694267" cy="845945"/>
            <wp:effectExtent l="0" t="0" r="0" b="0"/>
            <wp:wrapNone/>
            <wp:docPr id="1" name="Picture 1" descr="http://www.indiana.edu/~mathclub/images/IU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www.indiana.edu/~mathclub/images/IU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694267" cy="845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CAE12F" w14:textId="664AD8F5" w:rsidR="00B03F5E" w:rsidRDefault="00B03F5E" w:rsidP="000B75CD">
      <w:pPr>
        <w:ind w:left="1260" w:right="-18"/>
        <w:rPr>
          <w:rFonts w:eastAsia="ヒラギノ角ゴ Pro W3"/>
          <w:b/>
          <w:szCs w:val="18"/>
        </w:rPr>
      </w:pPr>
      <w:r w:rsidRPr="00463BF1">
        <w:rPr>
          <w:rFonts w:eastAsia="ヒラギノ角ゴ Pro W3"/>
          <w:b/>
          <w:szCs w:val="18"/>
        </w:rPr>
        <w:t>Indiana University, Bloomingt</w:t>
      </w:r>
      <w:r>
        <w:rPr>
          <w:rFonts w:eastAsia="ヒラギノ角ゴ Pro W3"/>
          <w:b/>
          <w:szCs w:val="18"/>
        </w:rPr>
        <w:t>on</w:t>
      </w:r>
    </w:p>
    <w:p w14:paraId="753F6087" w14:textId="5FAAFBE6" w:rsidR="00B03F5E" w:rsidRDefault="00C74035" w:rsidP="000B75CD">
      <w:pPr>
        <w:ind w:left="1260" w:right="-18"/>
        <w:rPr>
          <w:rFonts w:eastAsia="ヒラギノ角ゴ Pro W3"/>
          <w:szCs w:val="18"/>
        </w:rPr>
      </w:pPr>
      <w:r>
        <w:rPr>
          <w:rFonts w:eastAsia="ヒラギノ角ゴ Pro W3"/>
          <w:szCs w:val="18"/>
        </w:rPr>
        <w:t>Research Associate- Quantum Computing</w:t>
      </w:r>
    </w:p>
    <w:p w14:paraId="17A52707" w14:textId="46259A9F" w:rsidR="00B03F5E" w:rsidRDefault="00C74035" w:rsidP="000B75CD">
      <w:pPr>
        <w:ind w:left="1260" w:right="-18"/>
        <w:rPr>
          <w:rFonts w:eastAsia="ヒラギノ角ゴ Pro W3"/>
          <w:szCs w:val="18"/>
        </w:rPr>
      </w:pPr>
      <w:r>
        <w:rPr>
          <w:rFonts w:eastAsia="ヒラギノ角ゴ Pro W3"/>
          <w:szCs w:val="18"/>
        </w:rPr>
        <w:t>Summer 2019</w:t>
      </w:r>
    </w:p>
    <w:p w14:paraId="2BA9970F" w14:textId="3841FA27" w:rsidR="00C74035" w:rsidRDefault="00C74035" w:rsidP="000B75CD">
      <w:pPr>
        <w:ind w:left="1260" w:right="-18"/>
        <w:rPr>
          <w:rFonts w:eastAsia="ヒラギノ角ゴ Pro W3"/>
          <w:szCs w:val="18"/>
        </w:rPr>
      </w:pPr>
      <w:r>
        <w:rPr>
          <w:rFonts w:eastAsia="ヒラギノ角ゴ Pro W3"/>
          <w:szCs w:val="18"/>
        </w:rPr>
        <w:t>Assisted Prof. Dan German in creating and refining a new course for students in computer science on quantum computing</w:t>
      </w:r>
    </w:p>
    <w:p w14:paraId="37543B4F" w14:textId="6E844018" w:rsidR="00B03F5E" w:rsidRPr="00C74035" w:rsidRDefault="00C74035" w:rsidP="000B75CD">
      <w:pPr>
        <w:ind w:left="1260" w:right="-18"/>
        <w:rPr>
          <w:rFonts w:eastAsia="ヒラギノ角ゴ Pro W3"/>
          <w:szCs w:val="18"/>
        </w:rPr>
      </w:pPr>
      <w:r>
        <w:rPr>
          <w:rFonts w:eastAsia="ヒラギノ角ゴ Pro W3"/>
          <w:b/>
          <w:bCs/>
          <w:szCs w:val="18"/>
        </w:rPr>
        <w:t xml:space="preserve">Programming languages: </w:t>
      </w:r>
      <w:r>
        <w:rPr>
          <w:rFonts w:eastAsia="ヒラギノ角ゴ Pro W3"/>
          <w:szCs w:val="18"/>
        </w:rPr>
        <w:t>Python, OpenQASM</w:t>
      </w:r>
    </w:p>
    <w:p w14:paraId="58DB83F1" w14:textId="77777777" w:rsidR="00930F33" w:rsidRPr="00930F33" w:rsidRDefault="00930F33" w:rsidP="00167945">
      <w:pPr>
        <w:ind w:right="-18"/>
        <w:rPr>
          <w:rFonts w:eastAsia="ヒラギノ角ゴ Pro W3"/>
          <w:b/>
          <w:caps/>
          <w:color w:val="000000"/>
          <w:spacing w:val="44"/>
          <w:sz w:val="16"/>
          <w:szCs w:val="18"/>
        </w:rPr>
      </w:pPr>
    </w:p>
    <w:p w14:paraId="7668AF4D" w14:textId="4688F4F7" w:rsidR="00262D28" w:rsidRPr="00463BF1" w:rsidRDefault="00262D28" w:rsidP="00262D28">
      <w:pPr>
        <w:pStyle w:val="Heading1"/>
        <w:spacing w:before="0" w:after="120"/>
        <w:rPr>
          <w:rFonts w:ascii="Times New Roman" w:hAnsi="Times New Roman"/>
          <w:szCs w:val="24"/>
        </w:rPr>
      </w:pPr>
      <w:r w:rsidRPr="00463BF1">
        <w:rPr>
          <w:rFonts w:ascii="Times New Roman" w:hAnsi="Times New Roman"/>
          <w:szCs w:val="24"/>
        </w:rPr>
        <w:t>AWARDS AND HONORS</w:t>
      </w:r>
    </w:p>
    <w:p w14:paraId="54498C3C" w14:textId="620455F1" w:rsidR="00AF51A2" w:rsidRDefault="00AF51A2" w:rsidP="00B5607B">
      <w:pPr>
        <w:numPr>
          <w:ilvl w:val="0"/>
          <w:numId w:val="6"/>
        </w:numPr>
        <w:rPr>
          <w:szCs w:val="18"/>
        </w:rPr>
      </w:pPr>
      <w:r>
        <w:rPr>
          <w:szCs w:val="18"/>
        </w:rPr>
        <w:t>Founders Scholar (4/15/2018</w:t>
      </w:r>
      <w:r w:rsidR="0045747D">
        <w:rPr>
          <w:szCs w:val="18"/>
        </w:rPr>
        <w:t>, 4/15/2019</w:t>
      </w:r>
      <w:r>
        <w:rPr>
          <w:szCs w:val="18"/>
        </w:rPr>
        <w:t>)</w:t>
      </w:r>
    </w:p>
    <w:p w14:paraId="1B025A8C" w14:textId="1696DBC2" w:rsidR="00AF51A2" w:rsidRPr="00AF51A2" w:rsidRDefault="00AF51A2" w:rsidP="005A3CE8">
      <w:pPr>
        <w:pStyle w:val="ListParagraph"/>
        <w:numPr>
          <w:ilvl w:val="0"/>
          <w:numId w:val="44"/>
        </w:numPr>
        <w:ind w:left="1440" w:right="1692"/>
        <w:rPr>
          <w:szCs w:val="18"/>
        </w:rPr>
      </w:pPr>
      <w:r>
        <w:rPr>
          <w:sz w:val="20"/>
          <w:szCs w:val="20"/>
        </w:rPr>
        <w:t>Awarded to IU’s most academically distinguished undergraduates for maintaining a cumulative 3.8 GPA</w:t>
      </w:r>
    </w:p>
    <w:p w14:paraId="291A0B32" w14:textId="21BCEA3C" w:rsidR="00262D28" w:rsidRPr="00AF51A2" w:rsidRDefault="00100B9B" w:rsidP="00AF51A2">
      <w:pPr>
        <w:pStyle w:val="ListParagraph"/>
        <w:numPr>
          <w:ilvl w:val="0"/>
          <w:numId w:val="45"/>
        </w:numPr>
        <w:rPr>
          <w:sz w:val="20"/>
          <w:szCs w:val="20"/>
        </w:rPr>
      </w:pPr>
      <w:r w:rsidRPr="00AF51A2">
        <w:rPr>
          <w:sz w:val="20"/>
          <w:szCs w:val="20"/>
        </w:rPr>
        <w:t>Hutton Honors College Scholar</w:t>
      </w:r>
      <w:r w:rsidR="00262D28" w:rsidRPr="00AF51A2">
        <w:rPr>
          <w:sz w:val="20"/>
          <w:szCs w:val="20"/>
        </w:rPr>
        <w:t xml:space="preserve"> (2017 – </w:t>
      </w:r>
      <w:r w:rsidR="001E10E0" w:rsidRPr="00AF51A2">
        <w:rPr>
          <w:sz w:val="20"/>
          <w:szCs w:val="20"/>
        </w:rPr>
        <w:t>P</w:t>
      </w:r>
      <w:r w:rsidR="00262D28" w:rsidRPr="00AF51A2">
        <w:rPr>
          <w:sz w:val="20"/>
          <w:szCs w:val="20"/>
        </w:rPr>
        <w:t>resent)</w:t>
      </w:r>
    </w:p>
    <w:p w14:paraId="31F009F5" w14:textId="477B2985" w:rsidR="00F41FD1" w:rsidRPr="00F41FD1" w:rsidRDefault="00EA5F17" w:rsidP="00F41FD1">
      <w:pPr>
        <w:pStyle w:val="ListParagraph"/>
        <w:numPr>
          <w:ilvl w:val="0"/>
          <w:numId w:val="40"/>
        </w:numPr>
        <w:ind w:left="1440" w:right="1692"/>
        <w:rPr>
          <w:sz w:val="20"/>
          <w:szCs w:val="20"/>
        </w:rPr>
      </w:pPr>
      <w:r w:rsidRPr="00AF51A2">
        <w:rPr>
          <w:sz w:val="20"/>
          <w:szCs w:val="20"/>
        </w:rPr>
        <w:t>Highly selective merit-based scholarship awarded for</w:t>
      </w:r>
      <w:r w:rsidR="0090173B" w:rsidRPr="00AF51A2">
        <w:rPr>
          <w:sz w:val="20"/>
          <w:szCs w:val="20"/>
        </w:rPr>
        <w:t xml:space="preserve"> maintaining an excellent GPA while completing rigorous coursework through the Hutton Honors College</w:t>
      </w:r>
      <w:r w:rsidRPr="00AF51A2">
        <w:rPr>
          <w:sz w:val="20"/>
          <w:szCs w:val="20"/>
        </w:rPr>
        <w:t>.</w:t>
      </w:r>
    </w:p>
    <w:p w14:paraId="196CBF76" w14:textId="5C9FDFEF" w:rsidR="00E6247B" w:rsidRPr="00AF51A2" w:rsidRDefault="00E6247B" w:rsidP="00AF51A2">
      <w:pPr>
        <w:pStyle w:val="ListParagraph"/>
        <w:numPr>
          <w:ilvl w:val="0"/>
          <w:numId w:val="45"/>
        </w:numPr>
        <w:rPr>
          <w:sz w:val="20"/>
          <w:szCs w:val="20"/>
        </w:rPr>
      </w:pPr>
      <w:r w:rsidRPr="00AF51A2">
        <w:rPr>
          <w:sz w:val="20"/>
          <w:szCs w:val="20"/>
        </w:rPr>
        <w:t xml:space="preserve">Indiana University </w:t>
      </w:r>
      <w:r w:rsidR="0090173B" w:rsidRPr="00AF51A2">
        <w:rPr>
          <w:sz w:val="20"/>
          <w:szCs w:val="20"/>
        </w:rPr>
        <w:t xml:space="preserve">College of Arts and Sciences Executive Dean’s List </w:t>
      </w:r>
      <w:r w:rsidRPr="00AF51A2">
        <w:rPr>
          <w:sz w:val="20"/>
          <w:szCs w:val="20"/>
        </w:rPr>
        <w:t>(</w:t>
      </w:r>
      <w:r w:rsidR="0090173B" w:rsidRPr="00AF51A2">
        <w:rPr>
          <w:sz w:val="20"/>
          <w:szCs w:val="20"/>
        </w:rPr>
        <w:t>Fall 2017-Present</w:t>
      </w:r>
      <w:r w:rsidRPr="00AF51A2">
        <w:rPr>
          <w:sz w:val="20"/>
          <w:szCs w:val="20"/>
        </w:rPr>
        <w:t>)</w:t>
      </w:r>
    </w:p>
    <w:p w14:paraId="09823A18" w14:textId="5AF4C0B6" w:rsidR="00F41FD1" w:rsidRDefault="00E6247B" w:rsidP="00F41FD1">
      <w:pPr>
        <w:pStyle w:val="ListParagraph"/>
        <w:numPr>
          <w:ilvl w:val="0"/>
          <w:numId w:val="41"/>
        </w:numPr>
        <w:ind w:left="1440" w:right="1512"/>
        <w:rPr>
          <w:sz w:val="20"/>
          <w:szCs w:val="20"/>
        </w:rPr>
      </w:pPr>
      <w:r w:rsidRPr="00AF51A2">
        <w:rPr>
          <w:sz w:val="20"/>
          <w:szCs w:val="20"/>
        </w:rPr>
        <w:t xml:space="preserve">Highly selective academic </w:t>
      </w:r>
      <w:r w:rsidRPr="00AF51A2">
        <w:rPr>
          <w:noProof/>
          <w:sz w:val="20"/>
          <w:szCs w:val="20"/>
        </w:rPr>
        <w:t>distinction</w:t>
      </w:r>
      <w:r w:rsidRPr="00AF51A2">
        <w:rPr>
          <w:sz w:val="20"/>
          <w:szCs w:val="20"/>
        </w:rPr>
        <w:t xml:space="preserve"> honoring students</w:t>
      </w:r>
      <w:r w:rsidR="0090173B" w:rsidRPr="00AF51A2">
        <w:rPr>
          <w:sz w:val="20"/>
          <w:szCs w:val="20"/>
        </w:rPr>
        <w:t xml:space="preserve"> within the College of Arts and Sciences</w:t>
      </w:r>
      <w:r w:rsidRPr="00AF51A2">
        <w:rPr>
          <w:sz w:val="20"/>
          <w:szCs w:val="20"/>
        </w:rPr>
        <w:t xml:space="preserve"> maintaining a 3.</w:t>
      </w:r>
      <w:r w:rsidR="0090173B" w:rsidRPr="00AF51A2">
        <w:rPr>
          <w:sz w:val="20"/>
          <w:szCs w:val="20"/>
        </w:rPr>
        <w:t>7</w:t>
      </w:r>
      <w:r w:rsidRPr="00AF51A2">
        <w:rPr>
          <w:sz w:val="20"/>
          <w:szCs w:val="20"/>
        </w:rPr>
        <w:t xml:space="preserve"> GPA while enrolled in rigorous coursework</w:t>
      </w:r>
      <w:r w:rsidR="00AF51A2" w:rsidRPr="00AF51A2">
        <w:rPr>
          <w:sz w:val="20"/>
          <w:szCs w:val="20"/>
        </w:rPr>
        <w:t xml:space="preserve"> </w:t>
      </w:r>
    </w:p>
    <w:p w14:paraId="7A91E772" w14:textId="7A0584AB" w:rsidR="00F41FD1" w:rsidRDefault="00F41FD1" w:rsidP="00F41FD1">
      <w:pPr>
        <w:pStyle w:val="ListParagraph"/>
        <w:numPr>
          <w:ilvl w:val="0"/>
          <w:numId w:val="47"/>
        </w:numPr>
        <w:ind w:left="360" w:right="1512"/>
        <w:rPr>
          <w:sz w:val="20"/>
          <w:szCs w:val="20"/>
        </w:rPr>
      </w:pPr>
      <w:r>
        <w:rPr>
          <w:sz w:val="20"/>
          <w:szCs w:val="20"/>
        </w:rPr>
        <w:lastRenderedPageBreak/>
        <w:t>Organic Chemistry II Student Award (4/15/2019)</w:t>
      </w:r>
    </w:p>
    <w:p w14:paraId="1A25E7CF" w14:textId="3A01A9EC" w:rsidR="00CD37F1" w:rsidRDefault="00F41FD1" w:rsidP="00F41FD1">
      <w:pPr>
        <w:pStyle w:val="ListParagraph"/>
        <w:numPr>
          <w:ilvl w:val="1"/>
          <w:numId w:val="47"/>
        </w:numPr>
        <w:ind w:left="1440" w:right="1512"/>
        <w:rPr>
          <w:sz w:val="20"/>
          <w:szCs w:val="20"/>
        </w:rPr>
      </w:pPr>
      <w:r>
        <w:rPr>
          <w:sz w:val="20"/>
          <w:szCs w:val="20"/>
        </w:rPr>
        <w:t>Award given to the top student in the second semester of organic chemistry lecture.</w:t>
      </w:r>
    </w:p>
    <w:p w14:paraId="6CE0A88F" w14:textId="77777777" w:rsidR="00F41FD1" w:rsidRDefault="00F41FD1" w:rsidP="00F41FD1">
      <w:pPr>
        <w:pStyle w:val="ListParagraph"/>
        <w:ind w:left="1440" w:right="1512"/>
        <w:rPr>
          <w:sz w:val="20"/>
          <w:szCs w:val="20"/>
        </w:rPr>
      </w:pPr>
    </w:p>
    <w:p w14:paraId="1896DD09" w14:textId="33386337" w:rsidR="00720D6C" w:rsidRPr="0025112E" w:rsidRDefault="00265190" w:rsidP="001E10E0">
      <w:pPr>
        <w:pStyle w:val="Heading1"/>
        <w:spacing w:before="0" w:after="120"/>
        <w:ind w:right="-270"/>
        <w:rPr>
          <w:rFonts w:ascii="Times New Roman" w:hAnsi="Times New Roman"/>
          <w:szCs w:val="19"/>
        </w:rPr>
      </w:pPr>
      <w:r w:rsidRPr="0025112E">
        <w:rPr>
          <w:rFonts w:ascii="Times New Roman" w:hAnsi="Times New Roman"/>
          <w:szCs w:val="19"/>
        </w:rPr>
        <w:t>activities and involvement</w:t>
      </w:r>
    </w:p>
    <w:p w14:paraId="60A4053F" w14:textId="43AEE92B" w:rsidR="009A5C4E" w:rsidRPr="0025112E" w:rsidRDefault="00C56133" w:rsidP="009A5C4E">
      <w:pPr>
        <w:pStyle w:val="Default"/>
        <w:numPr>
          <w:ilvl w:val="0"/>
          <w:numId w:val="28"/>
        </w:numPr>
        <w:rPr>
          <w:sz w:val="20"/>
          <w:szCs w:val="18"/>
        </w:rPr>
      </w:pPr>
      <w:r w:rsidRPr="0025112E">
        <w:rPr>
          <w:sz w:val="20"/>
          <w:szCs w:val="18"/>
        </w:rPr>
        <w:t>Agnes Wells Quad Student Government (August 201</w:t>
      </w:r>
      <w:r w:rsidR="00F65679">
        <w:rPr>
          <w:sz w:val="20"/>
          <w:szCs w:val="18"/>
        </w:rPr>
        <w:t>7</w:t>
      </w:r>
      <w:r w:rsidRPr="0025112E">
        <w:rPr>
          <w:sz w:val="20"/>
          <w:szCs w:val="18"/>
        </w:rPr>
        <w:t>-Present)</w:t>
      </w:r>
    </w:p>
    <w:p w14:paraId="3C03F700" w14:textId="7572E1CC" w:rsidR="00C56133" w:rsidRDefault="00017C71" w:rsidP="009A5C4E">
      <w:pPr>
        <w:pStyle w:val="Default"/>
        <w:numPr>
          <w:ilvl w:val="1"/>
          <w:numId w:val="28"/>
        </w:numPr>
        <w:rPr>
          <w:sz w:val="20"/>
          <w:szCs w:val="18"/>
        </w:rPr>
      </w:pPr>
      <w:r>
        <w:rPr>
          <w:sz w:val="20"/>
          <w:szCs w:val="18"/>
        </w:rPr>
        <w:t>President (current): Lead the student government</w:t>
      </w:r>
    </w:p>
    <w:p w14:paraId="534D372F" w14:textId="47269A6C" w:rsidR="00017C71" w:rsidRDefault="00017C71" w:rsidP="009A5C4E">
      <w:pPr>
        <w:pStyle w:val="Default"/>
        <w:numPr>
          <w:ilvl w:val="1"/>
          <w:numId w:val="28"/>
        </w:numPr>
        <w:rPr>
          <w:sz w:val="20"/>
          <w:szCs w:val="18"/>
        </w:rPr>
      </w:pPr>
      <w:r>
        <w:rPr>
          <w:sz w:val="20"/>
          <w:szCs w:val="18"/>
        </w:rPr>
        <w:t>Vice President of Internal affairs (2018-2019): Handled logistical duties</w:t>
      </w:r>
    </w:p>
    <w:p w14:paraId="2EFEEB57" w14:textId="407F9743" w:rsidR="00017C71" w:rsidRPr="0025112E" w:rsidRDefault="00017C71" w:rsidP="009A5C4E">
      <w:pPr>
        <w:pStyle w:val="Default"/>
        <w:numPr>
          <w:ilvl w:val="1"/>
          <w:numId w:val="28"/>
        </w:numPr>
        <w:rPr>
          <w:sz w:val="20"/>
          <w:szCs w:val="18"/>
        </w:rPr>
      </w:pPr>
      <w:r>
        <w:rPr>
          <w:sz w:val="20"/>
          <w:szCs w:val="18"/>
        </w:rPr>
        <w:t>Director of Programming</w:t>
      </w:r>
      <w:r w:rsidR="00B03F5E">
        <w:rPr>
          <w:sz w:val="20"/>
          <w:szCs w:val="18"/>
        </w:rPr>
        <w:t xml:space="preserve"> </w:t>
      </w:r>
      <w:r>
        <w:rPr>
          <w:sz w:val="20"/>
          <w:szCs w:val="18"/>
        </w:rPr>
        <w:t>(2017-2018): Created and planned events for residents of Wells Quad</w:t>
      </w:r>
    </w:p>
    <w:p w14:paraId="21E8EE75" w14:textId="1CC25C72" w:rsidR="005663E1" w:rsidRPr="0025112E" w:rsidRDefault="006801A9" w:rsidP="005663E1">
      <w:pPr>
        <w:pStyle w:val="Default"/>
        <w:numPr>
          <w:ilvl w:val="0"/>
          <w:numId w:val="28"/>
        </w:numPr>
        <w:rPr>
          <w:sz w:val="20"/>
          <w:szCs w:val="18"/>
        </w:rPr>
      </w:pPr>
      <w:r w:rsidRPr="0025112E">
        <w:rPr>
          <w:sz w:val="20"/>
          <w:szCs w:val="18"/>
        </w:rPr>
        <w:t>Biology Outreach</w:t>
      </w:r>
      <w:r w:rsidR="005663E1" w:rsidRPr="0025112E">
        <w:rPr>
          <w:sz w:val="20"/>
          <w:szCs w:val="18"/>
        </w:rPr>
        <w:t xml:space="preserve"> </w:t>
      </w:r>
    </w:p>
    <w:p w14:paraId="67613BDB" w14:textId="00768557" w:rsidR="006801A9" w:rsidRPr="0025112E" w:rsidRDefault="006801A9" w:rsidP="006801A9">
      <w:pPr>
        <w:pStyle w:val="Default"/>
        <w:numPr>
          <w:ilvl w:val="1"/>
          <w:numId w:val="28"/>
        </w:numPr>
        <w:rPr>
          <w:sz w:val="20"/>
          <w:szCs w:val="18"/>
        </w:rPr>
      </w:pPr>
      <w:r w:rsidRPr="0025112E">
        <w:rPr>
          <w:sz w:val="20"/>
          <w:szCs w:val="18"/>
        </w:rPr>
        <w:t>Taught 3</w:t>
      </w:r>
      <w:r w:rsidRPr="0025112E">
        <w:rPr>
          <w:sz w:val="20"/>
          <w:szCs w:val="18"/>
          <w:vertAlign w:val="superscript"/>
        </w:rPr>
        <w:t>rd</w:t>
      </w:r>
      <w:r w:rsidRPr="0025112E">
        <w:rPr>
          <w:sz w:val="20"/>
          <w:szCs w:val="18"/>
        </w:rPr>
        <w:t xml:space="preserve"> graders basic lessons in biology using prepared games and activities.</w:t>
      </w:r>
    </w:p>
    <w:p w14:paraId="067C7A81" w14:textId="1B5F8833" w:rsidR="00CA5B3C" w:rsidRDefault="00CA5B3C" w:rsidP="00CA5B3C">
      <w:pPr>
        <w:pStyle w:val="Default"/>
        <w:rPr>
          <w:sz w:val="16"/>
          <w:szCs w:val="18"/>
        </w:rPr>
      </w:pPr>
    </w:p>
    <w:p w14:paraId="392AFF41" w14:textId="77777777" w:rsidR="00CA5B3C" w:rsidRPr="00CA5B3C" w:rsidRDefault="00CA5B3C" w:rsidP="00CA5B3C">
      <w:pPr>
        <w:pStyle w:val="Default"/>
        <w:rPr>
          <w:sz w:val="16"/>
          <w:szCs w:val="18"/>
        </w:rPr>
        <w:sectPr w:rsidR="00CA5B3C" w:rsidRPr="00CA5B3C" w:rsidSect="0001759D">
          <w:footerReference w:type="first" r:id="rId15"/>
          <w:pgSz w:w="12240" w:h="15840"/>
          <w:pgMar w:top="720" w:right="1296" w:bottom="720" w:left="1152" w:header="720" w:footer="144" w:gutter="0"/>
          <w:pgNumType w:start="0"/>
          <w:cols w:space="720"/>
          <w:titlePg/>
          <w:docGrid w:linePitch="360"/>
        </w:sectPr>
      </w:pPr>
    </w:p>
    <w:p w14:paraId="471AB311" w14:textId="6E058866" w:rsidR="006B74C8" w:rsidRPr="0025112E" w:rsidRDefault="006B74C8" w:rsidP="00637B12">
      <w:pPr>
        <w:pStyle w:val="Heading1"/>
        <w:spacing w:before="0" w:after="120"/>
        <w:ind w:right="-270"/>
        <w:rPr>
          <w:rFonts w:ascii="Times New Roman" w:hAnsi="Times New Roman"/>
          <w:szCs w:val="19"/>
        </w:rPr>
      </w:pPr>
      <w:r w:rsidRPr="0025112E">
        <w:rPr>
          <w:rFonts w:ascii="Times New Roman" w:hAnsi="Times New Roman"/>
          <w:szCs w:val="19"/>
        </w:rPr>
        <w:t>technical skills</w:t>
      </w:r>
    </w:p>
    <w:p w14:paraId="680BAC0C" w14:textId="02516EB7" w:rsidR="006B74C8" w:rsidRDefault="00A973A7" w:rsidP="00CA7BBA">
      <w:pPr>
        <w:pStyle w:val="Default"/>
        <w:ind w:right="-54"/>
        <w:rPr>
          <w:sz w:val="20"/>
          <w:szCs w:val="18"/>
        </w:rPr>
      </w:pPr>
      <w:r>
        <w:rPr>
          <w:b/>
          <w:bCs/>
          <w:sz w:val="20"/>
          <w:szCs w:val="18"/>
        </w:rPr>
        <w:t xml:space="preserve">Languages: </w:t>
      </w:r>
      <w:r w:rsidR="00CA7BBA" w:rsidRPr="0025112E">
        <w:rPr>
          <w:sz w:val="20"/>
          <w:szCs w:val="18"/>
        </w:rPr>
        <w:t xml:space="preserve">Python, R, </w:t>
      </w:r>
      <w:r w:rsidR="00EC644B" w:rsidRPr="0025112E">
        <w:rPr>
          <w:sz w:val="20"/>
          <w:szCs w:val="18"/>
        </w:rPr>
        <w:t>Javascript</w:t>
      </w:r>
      <w:r w:rsidR="00EC644B">
        <w:rPr>
          <w:sz w:val="20"/>
          <w:szCs w:val="18"/>
        </w:rPr>
        <w:t xml:space="preserve">, </w:t>
      </w:r>
      <w:r w:rsidR="00EC644B" w:rsidRPr="0025112E">
        <w:rPr>
          <w:sz w:val="20"/>
          <w:szCs w:val="18"/>
        </w:rPr>
        <w:t>Java</w:t>
      </w:r>
      <w:r w:rsidR="00EC644B">
        <w:rPr>
          <w:sz w:val="20"/>
          <w:szCs w:val="18"/>
        </w:rPr>
        <w:t xml:space="preserve">, </w:t>
      </w:r>
      <w:r w:rsidR="00835D00">
        <w:rPr>
          <w:sz w:val="20"/>
          <w:szCs w:val="18"/>
        </w:rPr>
        <w:t>C#</w:t>
      </w:r>
    </w:p>
    <w:p w14:paraId="5FDBD29D" w14:textId="77777777" w:rsidR="00CF0802" w:rsidRDefault="00A973A7" w:rsidP="00A973A7">
      <w:pPr>
        <w:pStyle w:val="Default"/>
        <w:ind w:right="-54"/>
        <w:rPr>
          <w:sz w:val="20"/>
          <w:szCs w:val="18"/>
        </w:rPr>
      </w:pPr>
      <w:r>
        <w:rPr>
          <w:b/>
          <w:bCs/>
          <w:sz w:val="20"/>
          <w:szCs w:val="18"/>
        </w:rPr>
        <w:t xml:space="preserve">Web Development: </w:t>
      </w:r>
      <w:r>
        <w:rPr>
          <w:sz w:val="20"/>
          <w:szCs w:val="18"/>
        </w:rPr>
        <w:t>Django, React, Postgres</w:t>
      </w:r>
    </w:p>
    <w:p w14:paraId="7ADC2FBB" w14:textId="69904A96" w:rsidR="00A973A7" w:rsidRPr="00A973A7" w:rsidRDefault="00A973A7" w:rsidP="00A973A7">
      <w:pPr>
        <w:pStyle w:val="Default"/>
        <w:ind w:right="-54"/>
        <w:rPr>
          <w:sz w:val="20"/>
          <w:szCs w:val="18"/>
        </w:rPr>
      </w:pPr>
      <w:r>
        <w:rPr>
          <w:b/>
          <w:bCs/>
          <w:sz w:val="20"/>
          <w:szCs w:val="18"/>
        </w:rPr>
        <w:t>Misc:</w:t>
      </w:r>
      <w:r>
        <w:rPr>
          <w:sz w:val="20"/>
          <w:szCs w:val="18"/>
        </w:rPr>
        <w:t xml:space="preserve"> Numpy, Scipy,</w:t>
      </w:r>
      <w:r w:rsidR="00DD665F">
        <w:rPr>
          <w:sz w:val="20"/>
          <w:szCs w:val="18"/>
        </w:rPr>
        <w:t xml:space="preserve"> git,</w:t>
      </w:r>
      <w:r>
        <w:rPr>
          <w:sz w:val="20"/>
          <w:szCs w:val="18"/>
        </w:rPr>
        <w:t xml:space="preserve"> docker, </w:t>
      </w:r>
      <w:r w:rsidR="0087206C">
        <w:rPr>
          <w:sz w:val="20"/>
          <w:szCs w:val="18"/>
        </w:rPr>
        <w:t>qiskit</w:t>
      </w:r>
    </w:p>
    <w:p w14:paraId="615A9943" w14:textId="45842101" w:rsidR="00501FAA" w:rsidRPr="00930F33" w:rsidRDefault="00501FAA" w:rsidP="00F327DF">
      <w:pPr>
        <w:pStyle w:val="Heading1"/>
        <w:spacing w:before="0" w:after="120"/>
        <w:ind w:right="36"/>
        <w:rPr>
          <w:rFonts w:ascii="Times New Roman" w:hAnsi="Times New Roman"/>
          <w:sz w:val="20"/>
          <w:szCs w:val="19"/>
        </w:rPr>
      </w:pPr>
      <w:r w:rsidRPr="0025112E">
        <w:rPr>
          <w:rFonts w:ascii="Times New Roman" w:hAnsi="Times New Roman"/>
          <w:szCs w:val="19"/>
        </w:rPr>
        <w:t>languages</w:t>
      </w:r>
    </w:p>
    <w:p w14:paraId="6088167B" w14:textId="460E9084" w:rsidR="00501FAA" w:rsidRPr="0025112E" w:rsidRDefault="00501FAA" w:rsidP="0090173B">
      <w:pPr>
        <w:pStyle w:val="ListParagraph"/>
        <w:numPr>
          <w:ilvl w:val="0"/>
          <w:numId w:val="38"/>
        </w:numPr>
        <w:ind w:left="720" w:right="36"/>
        <w:rPr>
          <w:sz w:val="20"/>
          <w:szCs w:val="18"/>
        </w:rPr>
      </w:pPr>
      <w:r w:rsidRPr="0025112E">
        <w:rPr>
          <w:b/>
          <w:sz w:val="20"/>
          <w:szCs w:val="18"/>
        </w:rPr>
        <w:t>English:</w:t>
      </w:r>
      <w:r w:rsidRPr="0025112E">
        <w:rPr>
          <w:sz w:val="20"/>
          <w:szCs w:val="18"/>
        </w:rPr>
        <w:t xml:space="preserve"> native</w:t>
      </w:r>
    </w:p>
    <w:p w14:paraId="77DD6952" w14:textId="55956723" w:rsidR="00432A8E" w:rsidRPr="0025112E" w:rsidRDefault="0090173B" w:rsidP="003C175A">
      <w:pPr>
        <w:pStyle w:val="ListParagraph"/>
        <w:numPr>
          <w:ilvl w:val="0"/>
          <w:numId w:val="38"/>
        </w:numPr>
        <w:ind w:left="720" w:right="36"/>
        <w:rPr>
          <w:sz w:val="20"/>
          <w:szCs w:val="18"/>
        </w:rPr>
        <w:sectPr w:rsidR="00432A8E" w:rsidRPr="0025112E" w:rsidSect="003C175A">
          <w:type w:val="continuous"/>
          <w:pgSz w:w="12240" w:h="15840"/>
          <w:pgMar w:top="720" w:right="1296" w:bottom="864" w:left="1152" w:header="720" w:footer="720" w:gutter="0"/>
          <w:pgNumType w:start="0"/>
          <w:cols w:num="2" w:space="720"/>
          <w:titlePg/>
          <w:docGrid w:linePitch="360"/>
        </w:sectPr>
      </w:pPr>
      <w:r w:rsidRPr="0025112E">
        <w:rPr>
          <w:b/>
          <w:sz w:val="20"/>
          <w:szCs w:val="18"/>
        </w:rPr>
        <w:t>Spanish</w:t>
      </w:r>
      <w:r w:rsidR="00501FAA" w:rsidRPr="0025112E">
        <w:rPr>
          <w:b/>
          <w:sz w:val="20"/>
          <w:szCs w:val="18"/>
        </w:rPr>
        <w:t>:</w:t>
      </w:r>
      <w:r w:rsidR="00501FAA" w:rsidRPr="0025112E">
        <w:rPr>
          <w:sz w:val="20"/>
          <w:szCs w:val="18"/>
        </w:rPr>
        <w:t xml:space="preserve"> </w:t>
      </w:r>
      <w:r w:rsidR="00501FAA" w:rsidRPr="0025112E">
        <w:rPr>
          <w:noProof/>
          <w:sz w:val="20"/>
          <w:szCs w:val="18"/>
        </w:rPr>
        <w:t>good</w:t>
      </w:r>
      <w:r w:rsidR="00432A8E" w:rsidRPr="0025112E">
        <w:rPr>
          <w:sz w:val="20"/>
          <w:szCs w:val="18"/>
        </w:rPr>
        <w:t xml:space="preserve"> verbal and written skil</w:t>
      </w:r>
      <w:r w:rsidR="003C175A" w:rsidRPr="0025112E">
        <w:rPr>
          <w:sz w:val="20"/>
          <w:szCs w:val="18"/>
        </w:rPr>
        <w:t>ls</w:t>
      </w:r>
    </w:p>
    <w:p w14:paraId="62072DC7" w14:textId="77777777" w:rsidR="00BB56A2" w:rsidRPr="00104BA2" w:rsidRDefault="00BB56A2" w:rsidP="00104BA2">
      <w:pPr>
        <w:rPr>
          <w:sz w:val="2"/>
          <w:szCs w:val="2"/>
        </w:rPr>
      </w:pPr>
    </w:p>
    <w:sectPr w:rsidR="00BB56A2" w:rsidRPr="00104BA2" w:rsidSect="00EF0813">
      <w:type w:val="continuous"/>
      <w:pgSz w:w="12240" w:h="15840"/>
      <w:pgMar w:top="720" w:right="1296" w:bottom="864" w:left="1152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C3AF52" w14:textId="77777777" w:rsidR="00897C30" w:rsidRDefault="00897C30">
      <w:r>
        <w:separator/>
      </w:r>
    </w:p>
  </w:endnote>
  <w:endnote w:type="continuationSeparator" w:id="0">
    <w:p w14:paraId="21B4549E" w14:textId="77777777" w:rsidR="00897C30" w:rsidRDefault="00897C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idot">
    <w:altName w:val="Times New Roman"/>
    <w:charset w:val="00"/>
    <w:family w:val="auto"/>
    <w:pitch w:val="variable"/>
    <w:sig w:usb0="00000000" w:usb1="00000000" w:usb2="00000000" w:usb3="00000000" w:csb0="000001FB" w:csb1="00000000"/>
  </w:font>
  <w:font w:name="ヒラギノ角ゴ Pro W3">
    <w:charset w:val="4E"/>
    <w:family w:val="auto"/>
    <w:pitch w:val="variable"/>
    <w:sig w:usb0="E00002FF" w:usb1="7AC7FFFF" w:usb2="00000012" w:usb3="00000000" w:csb0="0002000D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21502D" w14:textId="3F76B98F" w:rsidR="000B75CD" w:rsidRPr="00F817F1" w:rsidRDefault="000B75CD" w:rsidP="002F5189">
    <w:pPr>
      <w:ind w:left="360"/>
      <w:jc w:val="center"/>
      <w:rPr>
        <w:sz w:val="16"/>
        <w:szCs w:val="16"/>
      </w:rPr>
    </w:pPr>
    <w:r>
      <w:rPr>
        <w:sz w:val="16"/>
        <w:szCs w:val="16"/>
      </w:rPr>
      <w:t>1021 E 3rd St Box #</w:t>
    </w:r>
    <w:r w:rsidR="003C175A">
      <w:rPr>
        <w:sz w:val="16"/>
        <w:szCs w:val="16"/>
      </w:rPr>
      <w:t>1</w:t>
    </w:r>
    <w:r w:rsidR="00F55886">
      <w:rPr>
        <w:sz w:val="16"/>
        <w:szCs w:val="16"/>
      </w:rPr>
      <w:t>0</w:t>
    </w:r>
    <w:r w:rsidR="003C175A">
      <w:rPr>
        <w:sz w:val="16"/>
        <w:szCs w:val="16"/>
      </w:rPr>
      <w:t>2</w:t>
    </w:r>
    <w:r>
      <w:rPr>
        <w:sz w:val="16"/>
        <w:szCs w:val="16"/>
      </w:rPr>
      <w:t xml:space="preserve">     </w:t>
    </w:r>
    <w:r w:rsidRPr="00F817F1">
      <w:rPr>
        <w:sz w:val="16"/>
        <w:szCs w:val="16"/>
      </w:rPr>
      <w:t>Bloomington, IN 47405</w:t>
    </w:r>
    <w:r>
      <w:rPr>
        <w:sz w:val="16"/>
        <w:szCs w:val="16"/>
      </w:rPr>
      <w:t xml:space="preserve">   (</w:t>
    </w:r>
    <w:r w:rsidR="00F55886">
      <w:rPr>
        <w:sz w:val="16"/>
        <w:szCs w:val="16"/>
      </w:rPr>
      <w:t>812</w:t>
    </w:r>
    <w:r w:rsidRPr="00F817F1">
      <w:rPr>
        <w:sz w:val="16"/>
        <w:szCs w:val="16"/>
      </w:rPr>
      <w:t xml:space="preserve">) </w:t>
    </w:r>
    <w:r w:rsidR="00F55886">
      <w:rPr>
        <w:sz w:val="16"/>
        <w:szCs w:val="16"/>
      </w:rPr>
      <w:t>584</w:t>
    </w:r>
    <w:r w:rsidRPr="00F817F1">
      <w:rPr>
        <w:sz w:val="16"/>
        <w:szCs w:val="16"/>
      </w:rPr>
      <w:t>-</w:t>
    </w:r>
    <w:r w:rsidR="00F55886">
      <w:rPr>
        <w:sz w:val="16"/>
        <w:szCs w:val="16"/>
      </w:rPr>
      <w:t xml:space="preserve">2316 </w:t>
    </w:r>
    <w:r w:rsidR="001213F8">
      <w:rPr>
        <w:sz w:val="16"/>
        <w:szCs w:val="16"/>
      </w:rPr>
      <w:t xml:space="preserve"> </w:t>
    </w:r>
    <w:r w:rsidR="00F55886">
      <w:rPr>
        <w:sz w:val="16"/>
        <w:szCs w:val="16"/>
      </w:rPr>
      <w:t>dweissma</w:t>
    </w:r>
    <w:r w:rsidRPr="00F817F1">
      <w:rPr>
        <w:sz w:val="16"/>
        <w:szCs w:val="16"/>
      </w:rPr>
      <w:t>@iu.edu</w:t>
    </w:r>
  </w:p>
  <w:p w14:paraId="51B26D8B" w14:textId="77777777" w:rsidR="000B75CD" w:rsidRDefault="000B75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60709C" w14:textId="77777777" w:rsidR="00897C30" w:rsidRDefault="00897C30">
      <w:r>
        <w:separator/>
      </w:r>
    </w:p>
  </w:footnote>
  <w:footnote w:type="continuationSeparator" w:id="0">
    <w:p w14:paraId="5977B9D8" w14:textId="77777777" w:rsidR="00897C30" w:rsidRDefault="00897C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F90517"/>
    <w:multiLevelType w:val="hybridMultilevel"/>
    <w:tmpl w:val="E9169636"/>
    <w:lvl w:ilvl="0" w:tplc="FB00C62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AE66A5"/>
    <w:multiLevelType w:val="hybridMultilevel"/>
    <w:tmpl w:val="0F0827DA"/>
    <w:lvl w:ilvl="0" w:tplc="7E389B7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D7F630F"/>
    <w:multiLevelType w:val="hybridMultilevel"/>
    <w:tmpl w:val="EB50156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F5559FA"/>
    <w:multiLevelType w:val="hybridMultilevel"/>
    <w:tmpl w:val="044AE5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400F45"/>
    <w:multiLevelType w:val="hybridMultilevel"/>
    <w:tmpl w:val="E9CE173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145D6F00"/>
    <w:multiLevelType w:val="singleLevel"/>
    <w:tmpl w:val="04090003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sz w:val="20"/>
        <w:szCs w:val="20"/>
      </w:rPr>
    </w:lvl>
  </w:abstractNum>
  <w:abstractNum w:abstractNumId="6" w15:restartNumberingAfterBreak="0">
    <w:nsid w:val="15434E84"/>
    <w:multiLevelType w:val="hybridMultilevel"/>
    <w:tmpl w:val="D16A7A5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7D737F1"/>
    <w:multiLevelType w:val="hybridMultilevel"/>
    <w:tmpl w:val="8F8C6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0103AA"/>
    <w:multiLevelType w:val="hybridMultilevel"/>
    <w:tmpl w:val="76006DAC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DEA5B59"/>
    <w:multiLevelType w:val="hybridMultilevel"/>
    <w:tmpl w:val="49D6076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E60765"/>
    <w:multiLevelType w:val="hybridMultilevel"/>
    <w:tmpl w:val="A996850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F1363EC"/>
    <w:multiLevelType w:val="hybridMultilevel"/>
    <w:tmpl w:val="8E50197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221A743C"/>
    <w:multiLevelType w:val="hybridMultilevel"/>
    <w:tmpl w:val="FDC06F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5B30242"/>
    <w:multiLevelType w:val="singleLevel"/>
    <w:tmpl w:val="7E389B7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27813EE2"/>
    <w:multiLevelType w:val="hybridMultilevel"/>
    <w:tmpl w:val="60D41B8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9572F4F"/>
    <w:multiLevelType w:val="hybridMultilevel"/>
    <w:tmpl w:val="70B42640"/>
    <w:lvl w:ilvl="0" w:tplc="B6B84F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2A20B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1C33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DAEE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08140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AC874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F8AB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9B0D9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54A861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282199"/>
    <w:multiLevelType w:val="hybridMultilevel"/>
    <w:tmpl w:val="6C0C768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E036BCF"/>
    <w:multiLevelType w:val="hybridMultilevel"/>
    <w:tmpl w:val="4EBC01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0100CDC"/>
    <w:multiLevelType w:val="singleLevel"/>
    <w:tmpl w:val="7E389B7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31832669"/>
    <w:multiLevelType w:val="hybridMultilevel"/>
    <w:tmpl w:val="6CC2ADE4"/>
    <w:lvl w:ilvl="0" w:tplc="FB00C62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3B202F4"/>
    <w:multiLevelType w:val="hybridMultilevel"/>
    <w:tmpl w:val="EC588C64"/>
    <w:lvl w:ilvl="0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43597DBC"/>
    <w:multiLevelType w:val="hybridMultilevel"/>
    <w:tmpl w:val="FBEC4622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446646BE"/>
    <w:multiLevelType w:val="hybridMultilevel"/>
    <w:tmpl w:val="622CA87E"/>
    <w:lvl w:ilvl="0" w:tplc="7E389B7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6660371"/>
    <w:multiLevelType w:val="hybridMultilevel"/>
    <w:tmpl w:val="8CF05E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EB45B5"/>
    <w:multiLevelType w:val="hybridMultilevel"/>
    <w:tmpl w:val="D84202C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8412282"/>
    <w:multiLevelType w:val="hybridMultilevel"/>
    <w:tmpl w:val="0A98D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8E1888"/>
    <w:multiLevelType w:val="hybridMultilevel"/>
    <w:tmpl w:val="94785FF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EE871C7"/>
    <w:multiLevelType w:val="hybridMultilevel"/>
    <w:tmpl w:val="44782080"/>
    <w:lvl w:ilvl="0" w:tplc="7E389B7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198078F"/>
    <w:multiLevelType w:val="hybridMultilevel"/>
    <w:tmpl w:val="7696C85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52030FA3"/>
    <w:multiLevelType w:val="hybridMultilevel"/>
    <w:tmpl w:val="3DC04EA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3424893"/>
    <w:multiLevelType w:val="hybridMultilevel"/>
    <w:tmpl w:val="F8D6AF6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B1B6A71"/>
    <w:multiLevelType w:val="hybridMultilevel"/>
    <w:tmpl w:val="BAC82BFA"/>
    <w:lvl w:ilvl="0" w:tplc="A080EC8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4645E4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A6A2B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A8BD6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610459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0CC876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802C49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75CF50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C980C07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93349F"/>
    <w:multiLevelType w:val="hybridMultilevel"/>
    <w:tmpl w:val="39700BB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614862B6"/>
    <w:multiLevelType w:val="hybridMultilevel"/>
    <w:tmpl w:val="3B2A265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4236CCB"/>
    <w:multiLevelType w:val="singleLevel"/>
    <w:tmpl w:val="04090003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</w:abstractNum>
  <w:abstractNum w:abstractNumId="35" w15:restartNumberingAfterBreak="0">
    <w:nsid w:val="66C303D5"/>
    <w:multiLevelType w:val="hybridMultilevel"/>
    <w:tmpl w:val="60BED8F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690239E1"/>
    <w:multiLevelType w:val="hybridMultilevel"/>
    <w:tmpl w:val="69601DF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A07284"/>
    <w:multiLevelType w:val="hybridMultilevel"/>
    <w:tmpl w:val="EB0A96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A89566B"/>
    <w:multiLevelType w:val="hybridMultilevel"/>
    <w:tmpl w:val="37F667B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CFE2399"/>
    <w:multiLevelType w:val="hybridMultilevel"/>
    <w:tmpl w:val="C0E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F055BB5"/>
    <w:multiLevelType w:val="hybridMultilevel"/>
    <w:tmpl w:val="FBEC462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1F22CFF"/>
    <w:multiLevelType w:val="hybridMultilevel"/>
    <w:tmpl w:val="E102907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7F662DF"/>
    <w:multiLevelType w:val="hybridMultilevel"/>
    <w:tmpl w:val="CB8AFF4A"/>
    <w:lvl w:ilvl="0" w:tplc="3FDE79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63A072A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trike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28087E"/>
    <w:multiLevelType w:val="hybridMultilevel"/>
    <w:tmpl w:val="02F02F6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7B8E3F03"/>
    <w:multiLevelType w:val="hybridMultilevel"/>
    <w:tmpl w:val="378C5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15"/>
  </w:num>
  <w:num w:numId="3">
    <w:abstractNumId w:val="19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9"/>
  </w:num>
  <w:num w:numId="6">
    <w:abstractNumId w:val="13"/>
  </w:num>
  <w:num w:numId="7">
    <w:abstractNumId w:val="0"/>
  </w:num>
  <w:num w:numId="8">
    <w:abstractNumId w:val="42"/>
  </w:num>
  <w:num w:numId="9">
    <w:abstractNumId w:val="8"/>
  </w:num>
  <w:num w:numId="10">
    <w:abstractNumId w:val="14"/>
  </w:num>
  <w:num w:numId="11">
    <w:abstractNumId w:val="36"/>
  </w:num>
  <w:num w:numId="12">
    <w:abstractNumId w:val="23"/>
  </w:num>
  <w:num w:numId="13">
    <w:abstractNumId w:val="25"/>
  </w:num>
  <w:num w:numId="14">
    <w:abstractNumId w:val="6"/>
  </w:num>
  <w:num w:numId="15">
    <w:abstractNumId w:val="30"/>
  </w:num>
  <w:num w:numId="16">
    <w:abstractNumId w:val="43"/>
  </w:num>
  <w:num w:numId="17">
    <w:abstractNumId w:val="2"/>
  </w:num>
  <w:num w:numId="18">
    <w:abstractNumId w:val="17"/>
  </w:num>
  <w:num w:numId="19">
    <w:abstractNumId w:val="4"/>
  </w:num>
  <w:num w:numId="20">
    <w:abstractNumId w:val="7"/>
  </w:num>
  <w:num w:numId="21">
    <w:abstractNumId w:val="42"/>
  </w:num>
  <w:num w:numId="22">
    <w:abstractNumId w:val="12"/>
  </w:num>
  <w:num w:numId="23">
    <w:abstractNumId w:val="20"/>
  </w:num>
  <w:num w:numId="24">
    <w:abstractNumId w:val="32"/>
  </w:num>
  <w:num w:numId="25">
    <w:abstractNumId w:val="35"/>
  </w:num>
  <w:num w:numId="26">
    <w:abstractNumId w:val="11"/>
  </w:num>
  <w:num w:numId="27">
    <w:abstractNumId w:val="33"/>
  </w:num>
  <w:num w:numId="28">
    <w:abstractNumId w:val="39"/>
  </w:num>
  <w:num w:numId="29">
    <w:abstractNumId w:val="28"/>
  </w:num>
  <w:num w:numId="30">
    <w:abstractNumId w:val="16"/>
  </w:num>
  <w:num w:numId="31">
    <w:abstractNumId w:val="38"/>
  </w:num>
  <w:num w:numId="32">
    <w:abstractNumId w:val="41"/>
  </w:num>
  <w:num w:numId="33">
    <w:abstractNumId w:val="29"/>
  </w:num>
  <w:num w:numId="34">
    <w:abstractNumId w:val="22"/>
  </w:num>
  <w:num w:numId="35">
    <w:abstractNumId w:val="27"/>
  </w:num>
  <w:num w:numId="36">
    <w:abstractNumId w:val="10"/>
  </w:num>
  <w:num w:numId="37">
    <w:abstractNumId w:val="24"/>
  </w:num>
  <w:num w:numId="38">
    <w:abstractNumId w:val="1"/>
  </w:num>
  <w:num w:numId="39">
    <w:abstractNumId w:val="3"/>
  </w:num>
  <w:num w:numId="40">
    <w:abstractNumId w:val="26"/>
  </w:num>
  <w:num w:numId="41">
    <w:abstractNumId w:val="40"/>
  </w:num>
  <w:num w:numId="42">
    <w:abstractNumId w:val="34"/>
  </w:num>
  <w:num w:numId="43">
    <w:abstractNumId w:val="21"/>
  </w:num>
  <w:num w:numId="44">
    <w:abstractNumId w:val="5"/>
  </w:num>
  <w:num w:numId="45">
    <w:abstractNumId w:val="18"/>
  </w:num>
  <w:num w:numId="46">
    <w:abstractNumId w:val="44"/>
  </w:num>
  <w:num w:numId="47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defaultTabStop w:val="720"/>
  <w:drawingGridHorizontalSpacing w:val="100"/>
  <w:displayHorizontalDrawingGridEvery w:val="2"/>
  <w:noPunctuationKerning/>
  <w:characterSpacingControl w:val="doNotCompress"/>
  <w:saveInvalidXml/>
  <w:ignoreMixedContent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ztDA2MjO3MDY0NDVQ0lEKTi0uzszPAykwsagFAPFNMUstAAAA"/>
  </w:docVars>
  <w:rsids>
    <w:rsidRoot w:val="00250761"/>
    <w:rsid w:val="0001759D"/>
    <w:rsid w:val="00017C71"/>
    <w:rsid w:val="000268F9"/>
    <w:rsid w:val="00074A75"/>
    <w:rsid w:val="000828D0"/>
    <w:rsid w:val="00084AE3"/>
    <w:rsid w:val="00093228"/>
    <w:rsid w:val="00096ADE"/>
    <w:rsid w:val="00096BD3"/>
    <w:rsid w:val="00097427"/>
    <w:rsid w:val="000A50A8"/>
    <w:rsid w:val="000A5487"/>
    <w:rsid w:val="000A75C6"/>
    <w:rsid w:val="000B75CD"/>
    <w:rsid w:val="000D7ECF"/>
    <w:rsid w:val="000E729F"/>
    <w:rsid w:val="000F1257"/>
    <w:rsid w:val="000F3F02"/>
    <w:rsid w:val="000F6F9F"/>
    <w:rsid w:val="00100B9B"/>
    <w:rsid w:val="00104BA2"/>
    <w:rsid w:val="0011367F"/>
    <w:rsid w:val="001213F8"/>
    <w:rsid w:val="00126557"/>
    <w:rsid w:val="00130F35"/>
    <w:rsid w:val="00132C48"/>
    <w:rsid w:val="00142F11"/>
    <w:rsid w:val="001504E9"/>
    <w:rsid w:val="00153A1B"/>
    <w:rsid w:val="00162CA1"/>
    <w:rsid w:val="00166D8F"/>
    <w:rsid w:val="00167945"/>
    <w:rsid w:val="00176D19"/>
    <w:rsid w:val="00186A95"/>
    <w:rsid w:val="00186EC5"/>
    <w:rsid w:val="00190E6A"/>
    <w:rsid w:val="00190F47"/>
    <w:rsid w:val="001932C6"/>
    <w:rsid w:val="001978D8"/>
    <w:rsid w:val="001979D5"/>
    <w:rsid w:val="001B1768"/>
    <w:rsid w:val="001B3A80"/>
    <w:rsid w:val="001B6DF6"/>
    <w:rsid w:val="001C315E"/>
    <w:rsid w:val="001D39BA"/>
    <w:rsid w:val="001D6939"/>
    <w:rsid w:val="001E10E0"/>
    <w:rsid w:val="001F29C0"/>
    <w:rsid w:val="001F4B54"/>
    <w:rsid w:val="00204184"/>
    <w:rsid w:val="00204A71"/>
    <w:rsid w:val="0021005D"/>
    <w:rsid w:val="00213C39"/>
    <w:rsid w:val="00231DCA"/>
    <w:rsid w:val="002342CD"/>
    <w:rsid w:val="00234488"/>
    <w:rsid w:val="00244BAE"/>
    <w:rsid w:val="00250761"/>
    <w:rsid w:val="0025112E"/>
    <w:rsid w:val="00262D28"/>
    <w:rsid w:val="0026351D"/>
    <w:rsid w:val="00265190"/>
    <w:rsid w:val="00281D09"/>
    <w:rsid w:val="0029528A"/>
    <w:rsid w:val="002A3143"/>
    <w:rsid w:val="002A3C11"/>
    <w:rsid w:val="002A559F"/>
    <w:rsid w:val="002A7E17"/>
    <w:rsid w:val="002B1408"/>
    <w:rsid w:val="002B27E1"/>
    <w:rsid w:val="002B48C5"/>
    <w:rsid w:val="002C065F"/>
    <w:rsid w:val="002C0E80"/>
    <w:rsid w:val="002D6B5E"/>
    <w:rsid w:val="002D7A38"/>
    <w:rsid w:val="002E44AE"/>
    <w:rsid w:val="002E4AB9"/>
    <w:rsid w:val="002E5B7E"/>
    <w:rsid w:val="002E5EEC"/>
    <w:rsid w:val="002F5189"/>
    <w:rsid w:val="003000D0"/>
    <w:rsid w:val="00300581"/>
    <w:rsid w:val="00304595"/>
    <w:rsid w:val="003048A0"/>
    <w:rsid w:val="00334591"/>
    <w:rsid w:val="00347397"/>
    <w:rsid w:val="0038092D"/>
    <w:rsid w:val="0038146B"/>
    <w:rsid w:val="0039096D"/>
    <w:rsid w:val="00390AD2"/>
    <w:rsid w:val="003C175A"/>
    <w:rsid w:val="003C19C8"/>
    <w:rsid w:val="003C21BD"/>
    <w:rsid w:val="003E0A27"/>
    <w:rsid w:val="003E2E15"/>
    <w:rsid w:val="003F0892"/>
    <w:rsid w:val="003F119C"/>
    <w:rsid w:val="003F33EC"/>
    <w:rsid w:val="0040513C"/>
    <w:rsid w:val="004063CE"/>
    <w:rsid w:val="00413930"/>
    <w:rsid w:val="0042277B"/>
    <w:rsid w:val="00431F87"/>
    <w:rsid w:val="00432A8E"/>
    <w:rsid w:val="00452A57"/>
    <w:rsid w:val="0045747D"/>
    <w:rsid w:val="00463BF1"/>
    <w:rsid w:val="0047593B"/>
    <w:rsid w:val="00486634"/>
    <w:rsid w:val="00494D50"/>
    <w:rsid w:val="004950D6"/>
    <w:rsid w:val="004A0F2E"/>
    <w:rsid w:val="004A7EDD"/>
    <w:rsid w:val="004B02E4"/>
    <w:rsid w:val="004C327E"/>
    <w:rsid w:val="004C717E"/>
    <w:rsid w:val="004C754E"/>
    <w:rsid w:val="004D257B"/>
    <w:rsid w:val="004D3B58"/>
    <w:rsid w:val="00501FAA"/>
    <w:rsid w:val="00511546"/>
    <w:rsid w:val="005132D8"/>
    <w:rsid w:val="00525BA0"/>
    <w:rsid w:val="00555371"/>
    <w:rsid w:val="005558B5"/>
    <w:rsid w:val="00556530"/>
    <w:rsid w:val="0055716D"/>
    <w:rsid w:val="00561BB2"/>
    <w:rsid w:val="00565E2C"/>
    <w:rsid w:val="005663E1"/>
    <w:rsid w:val="00566592"/>
    <w:rsid w:val="00566605"/>
    <w:rsid w:val="00570E08"/>
    <w:rsid w:val="0057180B"/>
    <w:rsid w:val="00573A7A"/>
    <w:rsid w:val="005755AC"/>
    <w:rsid w:val="00580339"/>
    <w:rsid w:val="00582107"/>
    <w:rsid w:val="00583BA4"/>
    <w:rsid w:val="00590099"/>
    <w:rsid w:val="005903BE"/>
    <w:rsid w:val="00593E74"/>
    <w:rsid w:val="005A26E6"/>
    <w:rsid w:val="005A287C"/>
    <w:rsid w:val="005A3CE8"/>
    <w:rsid w:val="005A3CFF"/>
    <w:rsid w:val="005B363D"/>
    <w:rsid w:val="005D379A"/>
    <w:rsid w:val="005D463B"/>
    <w:rsid w:val="005E3BEA"/>
    <w:rsid w:val="005E473C"/>
    <w:rsid w:val="006009A2"/>
    <w:rsid w:val="006232C6"/>
    <w:rsid w:val="00623A66"/>
    <w:rsid w:val="0062472F"/>
    <w:rsid w:val="00625DBB"/>
    <w:rsid w:val="00627572"/>
    <w:rsid w:val="00627DDC"/>
    <w:rsid w:val="00627E98"/>
    <w:rsid w:val="00637B12"/>
    <w:rsid w:val="00640BCB"/>
    <w:rsid w:val="0064295E"/>
    <w:rsid w:val="00650D07"/>
    <w:rsid w:val="006767AA"/>
    <w:rsid w:val="00677323"/>
    <w:rsid w:val="006801A9"/>
    <w:rsid w:val="00692AE2"/>
    <w:rsid w:val="0069781D"/>
    <w:rsid w:val="006A2BBE"/>
    <w:rsid w:val="006A757D"/>
    <w:rsid w:val="006A7736"/>
    <w:rsid w:val="006B74C8"/>
    <w:rsid w:val="006E435D"/>
    <w:rsid w:val="006E4F1A"/>
    <w:rsid w:val="006F0459"/>
    <w:rsid w:val="006F1562"/>
    <w:rsid w:val="00700065"/>
    <w:rsid w:val="0070067A"/>
    <w:rsid w:val="00702EDE"/>
    <w:rsid w:val="007036DC"/>
    <w:rsid w:val="007043CE"/>
    <w:rsid w:val="00705B55"/>
    <w:rsid w:val="00706A0E"/>
    <w:rsid w:val="00710051"/>
    <w:rsid w:val="007107BA"/>
    <w:rsid w:val="00713195"/>
    <w:rsid w:val="00720D6C"/>
    <w:rsid w:val="007276F6"/>
    <w:rsid w:val="007279AF"/>
    <w:rsid w:val="007368A5"/>
    <w:rsid w:val="00750FEA"/>
    <w:rsid w:val="00751281"/>
    <w:rsid w:val="00757BEE"/>
    <w:rsid w:val="007637E5"/>
    <w:rsid w:val="007676C5"/>
    <w:rsid w:val="00773AE4"/>
    <w:rsid w:val="00793F09"/>
    <w:rsid w:val="007950E9"/>
    <w:rsid w:val="0079564F"/>
    <w:rsid w:val="007A34DD"/>
    <w:rsid w:val="007A35ED"/>
    <w:rsid w:val="007B7CCE"/>
    <w:rsid w:val="007D19D5"/>
    <w:rsid w:val="007E5342"/>
    <w:rsid w:val="007F7202"/>
    <w:rsid w:val="008005EA"/>
    <w:rsid w:val="00801F88"/>
    <w:rsid w:val="00823273"/>
    <w:rsid w:val="008249E6"/>
    <w:rsid w:val="008277A2"/>
    <w:rsid w:val="00835D00"/>
    <w:rsid w:val="0085055A"/>
    <w:rsid w:val="0085217E"/>
    <w:rsid w:val="00861384"/>
    <w:rsid w:val="0087206C"/>
    <w:rsid w:val="00873ED6"/>
    <w:rsid w:val="00884282"/>
    <w:rsid w:val="008914F1"/>
    <w:rsid w:val="00896CC6"/>
    <w:rsid w:val="00897C30"/>
    <w:rsid w:val="008A283E"/>
    <w:rsid w:val="008B7FF3"/>
    <w:rsid w:val="008C4DFB"/>
    <w:rsid w:val="008C5C62"/>
    <w:rsid w:val="008F1F5D"/>
    <w:rsid w:val="008F5096"/>
    <w:rsid w:val="0090173B"/>
    <w:rsid w:val="0092211E"/>
    <w:rsid w:val="00925739"/>
    <w:rsid w:val="00926CEA"/>
    <w:rsid w:val="00930F33"/>
    <w:rsid w:val="00932990"/>
    <w:rsid w:val="00937F88"/>
    <w:rsid w:val="00946A03"/>
    <w:rsid w:val="00946F71"/>
    <w:rsid w:val="00950B4D"/>
    <w:rsid w:val="00950D50"/>
    <w:rsid w:val="00950E31"/>
    <w:rsid w:val="0095146F"/>
    <w:rsid w:val="00955ACC"/>
    <w:rsid w:val="00963AFE"/>
    <w:rsid w:val="00967A6E"/>
    <w:rsid w:val="00972F5E"/>
    <w:rsid w:val="00980A32"/>
    <w:rsid w:val="00980F81"/>
    <w:rsid w:val="0098340F"/>
    <w:rsid w:val="00994663"/>
    <w:rsid w:val="009A5C4E"/>
    <w:rsid w:val="009A7DD0"/>
    <w:rsid w:val="009B01A5"/>
    <w:rsid w:val="009B411A"/>
    <w:rsid w:val="009B58AE"/>
    <w:rsid w:val="009B5D5E"/>
    <w:rsid w:val="009C26C0"/>
    <w:rsid w:val="009C2C0F"/>
    <w:rsid w:val="009C40C6"/>
    <w:rsid w:val="009C77F6"/>
    <w:rsid w:val="009D4EB5"/>
    <w:rsid w:val="009E01D1"/>
    <w:rsid w:val="009F11FC"/>
    <w:rsid w:val="009F5CDE"/>
    <w:rsid w:val="00A03FE5"/>
    <w:rsid w:val="00A04E94"/>
    <w:rsid w:val="00A140F5"/>
    <w:rsid w:val="00A31C7E"/>
    <w:rsid w:val="00A42804"/>
    <w:rsid w:val="00A47E6D"/>
    <w:rsid w:val="00A56FA2"/>
    <w:rsid w:val="00A60FFF"/>
    <w:rsid w:val="00A77876"/>
    <w:rsid w:val="00A909A7"/>
    <w:rsid w:val="00A92B3E"/>
    <w:rsid w:val="00A93A84"/>
    <w:rsid w:val="00A973A7"/>
    <w:rsid w:val="00AB67E4"/>
    <w:rsid w:val="00AD08D7"/>
    <w:rsid w:val="00AD0C59"/>
    <w:rsid w:val="00AD25AE"/>
    <w:rsid w:val="00AD2B83"/>
    <w:rsid w:val="00AD3530"/>
    <w:rsid w:val="00AD40A7"/>
    <w:rsid w:val="00AD5DFB"/>
    <w:rsid w:val="00AD752F"/>
    <w:rsid w:val="00AE0AB7"/>
    <w:rsid w:val="00AE46EF"/>
    <w:rsid w:val="00AE52C7"/>
    <w:rsid w:val="00AF0A44"/>
    <w:rsid w:val="00AF407E"/>
    <w:rsid w:val="00AF51A2"/>
    <w:rsid w:val="00AF7E1E"/>
    <w:rsid w:val="00B03F5E"/>
    <w:rsid w:val="00B11DA2"/>
    <w:rsid w:val="00B13808"/>
    <w:rsid w:val="00B41E76"/>
    <w:rsid w:val="00B42902"/>
    <w:rsid w:val="00B442BC"/>
    <w:rsid w:val="00B5607B"/>
    <w:rsid w:val="00B61EC6"/>
    <w:rsid w:val="00B72EE6"/>
    <w:rsid w:val="00B76CE8"/>
    <w:rsid w:val="00B92EE2"/>
    <w:rsid w:val="00BA0082"/>
    <w:rsid w:val="00BA4366"/>
    <w:rsid w:val="00BB003A"/>
    <w:rsid w:val="00BB56A2"/>
    <w:rsid w:val="00BB6C64"/>
    <w:rsid w:val="00BC5450"/>
    <w:rsid w:val="00BC7A5F"/>
    <w:rsid w:val="00BD0E55"/>
    <w:rsid w:val="00BD1E56"/>
    <w:rsid w:val="00BD70C2"/>
    <w:rsid w:val="00BF130C"/>
    <w:rsid w:val="00C14B43"/>
    <w:rsid w:val="00C14C61"/>
    <w:rsid w:val="00C25343"/>
    <w:rsid w:val="00C26818"/>
    <w:rsid w:val="00C32D1C"/>
    <w:rsid w:val="00C3376B"/>
    <w:rsid w:val="00C41336"/>
    <w:rsid w:val="00C417DC"/>
    <w:rsid w:val="00C42E11"/>
    <w:rsid w:val="00C4312C"/>
    <w:rsid w:val="00C45D62"/>
    <w:rsid w:val="00C51783"/>
    <w:rsid w:val="00C54BB7"/>
    <w:rsid w:val="00C56133"/>
    <w:rsid w:val="00C6546C"/>
    <w:rsid w:val="00C74035"/>
    <w:rsid w:val="00C74739"/>
    <w:rsid w:val="00C764EA"/>
    <w:rsid w:val="00C82BD3"/>
    <w:rsid w:val="00C86C02"/>
    <w:rsid w:val="00C87A5D"/>
    <w:rsid w:val="00C97FF0"/>
    <w:rsid w:val="00CA4826"/>
    <w:rsid w:val="00CA58D6"/>
    <w:rsid w:val="00CA5B3C"/>
    <w:rsid w:val="00CA7BBA"/>
    <w:rsid w:val="00CB0FCB"/>
    <w:rsid w:val="00CD37F1"/>
    <w:rsid w:val="00CE7D68"/>
    <w:rsid w:val="00CE7DE1"/>
    <w:rsid w:val="00CF0802"/>
    <w:rsid w:val="00D0269E"/>
    <w:rsid w:val="00D200BC"/>
    <w:rsid w:val="00D25814"/>
    <w:rsid w:val="00D36971"/>
    <w:rsid w:val="00D475A2"/>
    <w:rsid w:val="00D52555"/>
    <w:rsid w:val="00D713CE"/>
    <w:rsid w:val="00D73920"/>
    <w:rsid w:val="00D73B87"/>
    <w:rsid w:val="00D9023E"/>
    <w:rsid w:val="00D928EC"/>
    <w:rsid w:val="00DA370D"/>
    <w:rsid w:val="00DB0237"/>
    <w:rsid w:val="00DB1336"/>
    <w:rsid w:val="00DB3B20"/>
    <w:rsid w:val="00DB4322"/>
    <w:rsid w:val="00DB4A38"/>
    <w:rsid w:val="00DD665F"/>
    <w:rsid w:val="00DF0390"/>
    <w:rsid w:val="00DF2460"/>
    <w:rsid w:val="00DF442E"/>
    <w:rsid w:val="00DF5BE8"/>
    <w:rsid w:val="00DF764E"/>
    <w:rsid w:val="00E05DBA"/>
    <w:rsid w:val="00E24345"/>
    <w:rsid w:val="00E24DF3"/>
    <w:rsid w:val="00E309B6"/>
    <w:rsid w:val="00E3410F"/>
    <w:rsid w:val="00E4157B"/>
    <w:rsid w:val="00E5369C"/>
    <w:rsid w:val="00E563CE"/>
    <w:rsid w:val="00E56884"/>
    <w:rsid w:val="00E568F9"/>
    <w:rsid w:val="00E6247B"/>
    <w:rsid w:val="00E650BF"/>
    <w:rsid w:val="00E67015"/>
    <w:rsid w:val="00E67EF0"/>
    <w:rsid w:val="00E8038D"/>
    <w:rsid w:val="00E870CB"/>
    <w:rsid w:val="00E92040"/>
    <w:rsid w:val="00EA0B28"/>
    <w:rsid w:val="00EA0CA4"/>
    <w:rsid w:val="00EA5AFF"/>
    <w:rsid w:val="00EA5F17"/>
    <w:rsid w:val="00EA6B71"/>
    <w:rsid w:val="00EB76DF"/>
    <w:rsid w:val="00EC644B"/>
    <w:rsid w:val="00EC7CD8"/>
    <w:rsid w:val="00ED4D96"/>
    <w:rsid w:val="00EE310C"/>
    <w:rsid w:val="00EE36C5"/>
    <w:rsid w:val="00EF0813"/>
    <w:rsid w:val="00EF54E4"/>
    <w:rsid w:val="00F24DE9"/>
    <w:rsid w:val="00F327DF"/>
    <w:rsid w:val="00F41FD1"/>
    <w:rsid w:val="00F52E2E"/>
    <w:rsid w:val="00F55886"/>
    <w:rsid w:val="00F65679"/>
    <w:rsid w:val="00F75C77"/>
    <w:rsid w:val="00F80B68"/>
    <w:rsid w:val="00F817F1"/>
    <w:rsid w:val="00F92822"/>
    <w:rsid w:val="00F9688F"/>
    <w:rsid w:val="00F96DBF"/>
    <w:rsid w:val="00FA6BDA"/>
    <w:rsid w:val="00FB1D39"/>
    <w:rsid w:val="00FB3075"/>
    <w:rsid w:val="00FB59CB"/>
    <w:rsid w:val="00FC0DCC"/>
    <w:rsid w:val="00FE0325"/>
    <w:rsid w:val="00FE3E1E"/>
    <w:rsid w:val="00FE70FD"/>
    <w:rsid w:val="00FF3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webtechnologypartners_resume"/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9D753B9"/>
  <w15:docId w15:val="{A6B10D9F-9CCE-46E1-9023-15EDEE1EF9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semiHidden="1" w:unhideWhenUsed="1"/>
    <w:lsdException w:name="heading 1" w:semiHidden="1" w:uiPriority="0" w:unhideWhenUsed="1"/>
    <w:lsdException w:name="heading 2" w:semiHidden="1" w:uiPriority="0" w:unhideWhenUsed="1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D7796"/>
    <w:rPr>
      <w:lang w:eastAsia="zh-CN"/>
    </w:rPr>
  </w:style>
  <w:style w:type="paragraph" w:styleId="Heading1">
    <w:name w:val="heading 1"/>
    <w:link w:val="Heading1Char"/>
    <w:rsid w:val="002B6C71"/>
    <w:pPr>
      <w:keepNext/>
      <w:suppressAutoHyphens/>
      <w:spacing w:before="180"/>
      <w:outlineLvl w:val="0"/>
    </w:pPr>
    <w:rPr>
      <w:rFonts w:ascii="Didot" w:eastAsia="ヒラギノ角ゴ Pro W3" w:hAnsi="Didot"/>
      <w:b/>
      <w:caps/>
      <w:color w:val="000000"/>
      <w:spacing w:val="44"/>
      <w:sz w:val="22"/>
    </w:rPr>
  </w:style>
  <w:style w:type="paragraph" w:styleId="Heading2">
    <w:name w:val="heading 2"/>
    <w:basedOn w:val="Normal"/>
    <w:next w:val="Normal"/>
    <w:link w:val="Heading2Char"/>
    <w:qFormat/>
    <w:rsid w:val="006E79E0"/>
    <w:pPr>
      <w:keepNext/>
      <w:outlineLvl w:val="1"/>
    </w:pPr>
    <w:rPr>
      <w:b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94B7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194B7F"/>
  </w:style>
  <w:style w:type="paragraph" w:styleId="Footer">
    <w:name w:val="footer"/>
    <w:basedOn w:val="Normal"/>
    <w:link w:val="FooterChar"/>
    <w:rsid w:val="00194B7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194B7F"/>
  </w:style>
  <w:style w:type="character" w:customStyle="1" w:styleId="Heading2Char">
    <w:name w:val="Heading 2 Char"/>
    <w:basedOn w:val="DefaultParagraphFont"/>
    <w:link w:val="Heading2"/>
    <w:rsid w:val="006E79E0"/>
    <w:rPr>
      <w:b/>
      <w:lang w:eastAsia="en-US"/>
    </w:rPr>
  </w:style>
  <w:style w:type="paragraph" w:styleId="CommentText">
    <w:name w:val="annotation text"/>
    <w:basedOn w:val="Normal"/>
    <w:link w:val="CommentTextChar"/>
    <w:rsid w:val="006E79E0"/>
  </w:style>
  <w:style w:type="character" w:customStyle="1" w:styleId="CommentTextChar">
    <w:name w:val="Comment Text Char"/>
    <w:basedOn w:val="DefaultParagraphFont"/>
    <w:link w:val="CommentText"/>
    <w:rsid w:val="006E79E0"/>
  </w:style>
  <w:style w:type="paragraph" w:styleId="CommentSubject">
    <w:name w:val="annotation subject"/>
    <w:basedOn w:val="CommentText"/>
    <w:next w:val="CommentText"/>
    <w:link w:val="CommentSubjectChar"/>
    <w:rsid w:val="006E79E0"/>
    <w:rPr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6E79E0"/>
    <w:rPr>
      <w:b/>
      <w:bCs/>
      <w:lang w:eastAsia="en-US"/>
    </w:rPr>
  </w:style>
  <w:style w:type="table" w:styleId="TableGrid">
    <w:name w:val="Table Grid"/>
    <w:basedOn w:val="TableNormal"/>
    <w:rsid w:val="0065240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Name">
    <w:name w:val="Name"/>
    <w:rsid w:val="002B6C71"/>
    <w:pPr>
      <w:jc w:val="right"/>
    </w:pPr>
    <w:rPr>
      <w:rFonts w:ascii="Didot" w:eastAsia="ヒラギノ角ゴ Pro W3" w:hAnsi="Didot"/>
      <w:color w:val="000000"/>
      <w:sz w:val="36"/>
    </w:rPr>
  </w:style>
  <w:style w:type="paragraph" w:customStyle="1" w:styleId="SenderInfo">
    <w:name w:val="Sender Info"/>
    <w:rsid w:val="002B6C71"/>
    <w:pPr>
      <w:jc w:val="right"/>
    </w:pPr>
    <w:rPr>
      <w:rFonts w:ascii="Didot" w:eastAsia="ヒラギノ角ゴ Pro W3" w:hAnsi="Didot"/>
      <w:color w:val="000000"/>
      <w:sz w:val="18"/>
    </w:rPr>
  </w:style>
  <w:style w:type="character" w:customStyle="1" w:styleId="Heading1Char">
    <w:name w:val="Heading 1 Char"/>
    <w:basedOn w:val="DefaultParagraphFont"/>
    <w:link w:val="Heading1"/>
    <w:rsid w:val="002B6C71"/>
    <w:rPr>
      <w:rFonts w:ascii="Didot" w:eastAsia="ヒラギノ角ゴ Pro W3" w:hAnsi="Didot"/>
      <w:b/>
      <w:caps/>
      <w:color w:val="000000"/>
      <w:spacing w:val="44"/>
      <w:sz w:val="22"/>
      <w:lang w:val="en-US" w:eastAsia="en-US" w:bidi="ar-SA"/>
    </w:rPr>
  </w:style>
  <w:style w:type="paragraph" w:customStyle="1" w:styleId="Body">
    <w:name w:val="Body"/>
    <w:rsid w:val="002B6C71"/>
    <w:pPr>
      <w:suppressAutoHyphens/>
      <w:spacing w:after="180"/>
    </w:pPr>
    <w:rPr>
      <w:rFonts w:ascii="Didot" w:eastAsia="ヒラギノ角ゴ Pro W3" w:hAnsi="Didot"/>
      <w:color w:val="000000"/>
      <w:sz w:val="18"/>
    </w:rPr>
  </w:style>
  <w:style w:type="paragraph" w:styleId="DocumentMap">
    <w:name w:val="Document Map"/>
    <w:basedOn w:val="Normal"/>
    <w:link w:val="DocumentMapChar"/>
    <w:rsid w:val="00F34D1C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F34D1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D0E55"/>
    <w:rPr>
      <w:color w:val="0000FF" w:themeColor="hyperlink"/>
      <w:u w:val="single"/>
    </w:rPr>
  </w:style>
  <w:style w:type="character" w:customStyle="1" w:styleId="apple-style-span">
    <w:name w:val="apple-style-span"/>
    <w:basedOn w:val="DefaultParagraphFont"/>
    <w:rsid w:val="00950E31"/>
  </w:style>
  <w:style w:type="paragraph" w:styleId="ListParagraph">
    <w:name w:val="List Paragraph"/>
    <w:basedOn w:val="Normal"/>
    <w:uiPriority w:val="34"/>
    <w:qFormat/>
    <w:rsid w:val="00937F88"/>
    <w:pPr>
      <w:ind w:left="720"/>
      <w:contextualSpacing/>
    </w:pPr>
    <w:rPr>
      <w:sz w:val="24"/>
      <w:szCs w:val="24"/>
      <w:lang w:eastAsia="en-US"/>
    </w:rPr>
  </w:style>
  <w:style w:type="paragraph" w:styleId="NoSpacing">
    <w:name w:val="No Spacing"/>
    <w:link w:val="NoSpacingChar"/>
    <w:uiPriority w:val="1"/>
    <w:qFormat/>
    <w:rsid w:val="00525BA0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525BA0"/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176D19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8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9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490854">
          <w:marLeft w:val="0"/>
          <w:marRight w:val="0"/>
          <w:marTop w:val="15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82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4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7F2ED90-C8E4-4098-86F7-BE92337632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8</TotalTime>
  <Pages>2</Pages>
  <Words>452</Words>
  <Characters>257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sume Companion, LLC</dc:creator>
  <cp:lastModifiedBy>Weissmann, Andrew K</cp:lastModifiedBy>
  <cp:revision>24</cp:revision>
  <cp:lastPrinted>2018-09-06T03:06:00Z</cp:lastPrinted>
  <dcterms:created xsi:type="dcterms:W3CDTF">2019-09-18T22:47:00Z</dcterms:created>
  <dcterms:modified xsi:type="dcterms:W3CDTF">2020-06-25T0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rocessingInstructions">
    <vt:lpwstr>
        </vt:lpwstr>
  </property>
</Properties>
</file>